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9740F" w14:textId="6760DEC4" w:rsidR="00FF2043" w:rsidRPr="00056BC0" w:rsidRDefault="00FF2043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  <w:bookmarkStart w:id="0" w:name="_GoBack"/>
      <w:bookmarkEnd w:id="0"/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4649"/>
        <w:gridCol w:w="4762"/>
      </w:tblGrid>
      <w:tr w:rsidR="00FF2043" w:rsidRPr="00056BC0" w14:paraId="3B4A2562" w14:textId="77777777" w:rsidTr="00527B30">
        <w:trPr>
          <w:trHeight w:val="216"/>
        </w:trPr>
        <w:tc>
          <w:tcPr>
            <w:tcW w:w="3544" w:type="dxa"/>
            <w:vAlign w:val="bottom"/>
          </w:tcPr>
          <w:p w14:paraId="7F265D94" w14:textId="77777777" w:rsidR="00FF2043" w:rsidRPr="00056BC0" w:rsidRDefault="00FF2043" w:rsidP="00527B30">
            <w:pPr>
              <w:pStyle w:val="a4"/>
              <w:jc w:val="center"/>
              <w:rPr>
                <w:sz w:val="20"/>
                <w:szCs w:val="20"/>
              </w:rPr>
            </w:pPr>
            <w:r w:rsidRPr="00056BC0">
              <w:rPr>
                <w:sz w:val="20"/>
                <w:szCs w:val="20"/>
              </w:rPr>
              <w:t>ΕΛΛΗΝΙΚΗ ΔΗΜΟΚΡΑΤΙΑ</w:t>
            </w:r>
          </w:p>
        </w:tc>
        <w:tc>
          <w:tcPr>
            <w:tcW w:w="4649" w:type="dxa"/>
            <w:vAlign w:val="center"/>
          </w:tcPr>
          <w:p w14:paraId="7DE0F9D0" w14:textId="77777777" w:rsidR="00FF2043" w:rsidRPr="00056BC0" w:rsidRDefault="00FF2043" w:rsidP="00527B30">
            <w:pPr>
              <w:pStyle w:val="a4"/>
              <w:rPr>
                <w:sz w:val="20"/>
                <w:szCs w:val="20"/>
              </w:rPr>
            </w:pPr>
          </w:p>
        </w:tc>
        <w:tc>
          <w:tcPr>
            <w:tcW w:w="4762" w:type="dxa"/>
            <w:vAlign w:val="center"/>
          </w:tcPr>
          <w:p w14:paraId="3ADC94ED" w14:textId="77777777" w:rsidR="00FF2043" w:rsidRPr="00056BC0" w:rsidRDefault="00FF2043" w:rsidP="00527B30">
            <w:pPr>
              <w:pStyle w:val="a4"/>
              <w:jc w:val="right"/>
              <w:rPr>
                <w:sz w:val="18"/>
                <w:szCs w:val="18"/>
              </w:rPr>
            </w:pPr>
            <w:r w:rsidRPr="00056BC0">
              <w:rPr>
                <w:color w:val="808080" w:themeColor="background1" w:themeShade="80"/>
                <w:sz w:val="18"/>
                <w:szCs w:val="18"/>
              </w:rPr>
              <w:t xml:space="preserve">ΚΩΔ. ΕΝΤΥΠΟΥ: </w:t>
            </w:r>
            <w:r w:rsidRPr="00056BC0">
              <w:rPr>
                <w:b/>
                <w:color w:val="808080" w:themeColor="background1" w:themeShade="80"/>
                <w:sz w:val="18"/>
                <w:szCs w:val="18"/>
              </w:rPr>
              <w:t>Π1</w:t>
            </w:r>
          </w:p>
        </w:tc>
      </w:tr>
      <w:tr w:rsidR="00FF2043" w:rsidRPr="00056BC0" w14:paraId="44259BDE" w14:textId="77777777" w:rsidTr="002A6E82">
        <w:trPr>
          <w:trHeight w:val="1493"/>
        </w:trPr>
        <w:tc>
          <w:tcPr>
            <w:tcW w:w="3544" w:type="dxa"/>
            <w:vAlign w:val="center"/>
          </w:tcPr>
          <w:p w14:paraId="2688FFEA" w14:textId="77777777" w:rsidR="00FF2043" w:rsidRPr="00056BC0" w:rsidRDefault="00FF2043" w:rsidP="00527B30">
            <w:pPr>
              <w:pStyle w:val="Default"/>
              <w:tabs>
                <w:tab w:val="left" w:pos="2145"/>
              </w:tabs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056BC0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el-GR" w:eastAsia="el-GR"/>
              </w:rPr>
              <w:drawing>
                <wp:anchor distT="0" distB="0" distL="114300" distR="114300" simplePos="0" relativeHeight="251661312" behindDoc="0" locked="0" layoutInCell="1" allowOverlap="1" wp14:anchorId="09A9948D" wp14:editId="634731DC">
                  <wp:simplePos x="0" y="0"/>
                  <wp:positionH relativeFrom="column">
                    <wp:posOffset>645795</wp:posOffset>
                  </wp:positionH>
                  <wp:positionV relativeFrom="paragraph">
                    <wp:posOffset>-153035</wp:posOffset>
                  </wp:positionV>
                  <wp:extent cx="685800" cy="685800"/>
                  <wp:effectExtent l="0" t="0" r="0" b="0"/>
                  <wp:wrapNone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49" w:type="dxa"/>
            <w:vAlign w:val="center"/>
          </w:tcPr>
          <w:p w14:paraId="70CE6947" w14:textId="77777777" w:rsidR="00FF2043" w:rsidRPr="00056BC0" w:rsidRDefault="00FF2043" w:rsidP="00527B30">
            <w:pPr>
              <w:pStyle w:val="Default"/>
              <w:tabs>
                <w:tab w:val="left" w:pos="2145"/>
              </w:tabs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</w:p>
          <w:p w14:paraId="39A9CE9E" w14:textId="77777777" w:rsidR="00FF2043" w:rsidRPr="00056BC0" w:rsidRDefault="00FF2043" w:rsidP="00527B30">
            <w:pPr>
              <w:pStyle w:val="Default"/>
              <w:tabs>
                <w:tab w:val="left" w:pos="2145"/>
              </w:tabs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</w:p>
          <w:p w14:paraId="426846C2" w14:textId="77777777" w:rsidR="00FF2043" w:rsidRPr="00056BC0" w:rsidRDefault="00FF2043" w:rsidP="00527B30">
            <w:pPr>
              <w:pStyle w:val="Default"/>
              <w:tabs>
                <w:tab w:val="left" w:pos="2145"/>
              </w:tabs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</w:p>
          <w:p w14:paraId="02E7B8F7" w14:textId="0E2A0E71" w:rsidR="00FF2043" w:rsidRPr="00056BC0" w:rsidRDefault="00FF2043" w:rsidP="00527B30">
            <w:pPr>
              <w:pStyle w:val="Default"/>
              <w:tabs>
                <w:tab w:val="left" w:pos="2145"/>
              </w:tabs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</w:p>
          <w:p w14:paraId="0EAF95CE" w14:textId="77777777" w:rsidR="00FF2043" w:rsidRPr="00056BC0" w:rsidRDefault="00FF2043" w:rsidP="00527B30">
            <w:pPr>
              <w:pStyle w:val="Default"/>
              <w:tabs>
                <w:tab w:val="left" w:pos="2145"/>
              </w:tabs>
              <w:jc w:val="center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</w:p>
        </w:tc>
        <w:tc>
          <w:tcPr>
            <w:tcW w:w="4762" w:type="dxa"/>
            <w:vAlign w:val="center"/>
          </w:tcPr>
          <w:p w14:paraId="0112AA8D" w14:textId="77777777" w:rsidR="00FF2043" w:rsidRPr="00056BC0" w:rsidRDefault="00FF2043" w:rsidP="00527B30">
            <w:pPr>
              <w:pStyle w:val="Default"/>
              <w:tabs>
                <w:tab w:val="left" w:pos="2145"/>
              </w:tabs>
              <w:jc w:val="right"/>
              <w:rPr>
                <w:rFonts w:ascii="Times New Roman" w:hAnsi="Times New Roman" w:cs="Times New Roman"/>
                <w:bCs/>
                <w:color w:val="auto"/>
                <w:sz w:val="20"/>
                <w:szCs w:val="20"/>
              </w:rPr>
            </w:pPr>
            <w:r w:rsidRPr="00056BC0">
              <w:rPr>
                <w:rFonts w:ascii="Times New Roman" w:hAnsi="Times New Roman" w:cs="Times New Roman"/>
                <w:bCs/>
                <w:noProof/>
                <w:color w:val="auto"/>
                <w:sz w:val="20"/>
                <w:szCs w:val="20"/>
                <w:lang w:val="el-GR" w:eastAsia="el-GR"/>
              </w:rPr>
              <w:drawing>
                <wp:anchor distT="0" distB="0" distL="114300" distR="114300" simplePos="0" relativeHeight="251662336" behindDoc="0" locked="0" layoutInCell="1" allowOverlap="1" wp14:anchorId="2EA96FD7" wp14:editId="7AB4C792">
                  <wp:simplePos x="0" y="0"/>
                  <wp:positionH relativeFrom="column">
                    <wp:posOffset>1567815</wp:posOffset>
                  </wp:positionH>
                  <wp:positionV relativeFrom="paragraph">
                    <wp:posOffset>-26035</wp:posOffset>
                  </wp:positionV>
                  <wp:extent cx="1177925" cy="640715"/>
                  <wp:effectExtent l="0" t="0" r="3175" b="6985"/>
                  <wp:wrapNone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hemical-grl-492x268pxl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7925" cy="640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9F04E2D" w14:textId="3388DB78" w:rsidR="00FF2043" w:rsidRPr="00056BC0" w:rsidRDefault="00FF2043" w:rsidP="00FF2043">
      <w:pPr>
        <w:tabs>
          <w:tab w:val="left" w:pos="-3402"/>
          <w:tab w:val="left" w:pos="-3261"/>
          <w:tab w:val="left" w:pos="4963"/>
          <w:tab w:val="left" w:pos="6804"/>
        </w:tabs>
        <w:jc w:val="center"/>
        <w:rPr>
          <w:rFonts w:ascii="Times New Roman" w:hAnsi="Times New Roman"/>
          <w:b/>
          <w:color w:val="002060"/>
          <w:sz w:val="28"/>
          <w:szCs w:val="28"/>
        </w:rPr>
      </w:pPr>
      <w:r w:rsidRPr="00056BC0">
        <w:rPr>
          <w:rFonts w:ascii="Times New Roman" w:hAnsi="Times New Roman"/>
          <w:b/>
          <w:color w:val="002060"/>
          <w:sz w:val="28"/>
          <w:szCs w:val="28"/>
        </w:rPr>
        <w:t>ΠΑΡΟΥΣΙΑΣΕΙΣ ΔΙΠΛΩΜΑΤΙΚΩΝ ΕΡΓΑΣΙΩΝ</w:t>
      </w:r>
    </w:p>
    <w:p w14:paraId="245857D9" w14:textId="77777777" w:rsidR="002A6E82" w:rsidRPr="00056BC0" w:rsidRDefault="002A6E82" w:rsidP="00FF2043">
      <w:pPr>
        <w:tabs>
          <w:tab w:val="left" w:pos="-3402"/>
          <w:tab w:val="left" w:pos="-3261"/>
          <w:tab w:val="left" w:pos="4963"/>
          <w:tab w:val="left" w:pos="6804"/>
        </w:tabs>
        <w:jc w:val="center"/>
        <w:rPr>
          <w:rFonts w:ascii="Times New Roman" w:hAnsi="Times New Roman"/>
          <w:b/>
          <w:color w:val="002060"/>
          <w:sz w:val="28"/>
          <w:szCs w:val="28"/>
        </w:rPr>
      </w:pPr>
    </w:p>
    <w:p w14:paraId="72F4020A" w14:textId="645E68FF" w:rsidR="00FF2043" w:rsidRPr="00056BC0" w:rsidRDefault="00655DB1" w:rsidP="00FF2043">
      <w:pPr>
        <w:tabs>
          <w:tab w:val="left" w:pos="-3402"/>
          <w:tab w:val="left" w:pos="-3261"/>
          <w:tab w:val="left" w:pos="4963"/>
          <w:tab w:val="left" w:pos="6804"/>
        </w:tabs>
        <w:jc w:val="center"/>
        <w:rPr>
          <w:rFonts w:ascii="Times New Roman" w:hAnsi="Times New Roman"/>
          <w:b/>
          <w:color w:val="002060"/>
          <w:sz w:val="28"/>
          <w:szCs w:val="28"/>
        </w:rPr>
      </w:pPr>
      <w:r w:rsidRPr="00056BC0">
        <w:rPr>
          <w:rFonts w:ascii="Times New Roman" w:hAnsi="Times New Roman"/>
          <w:b/>
          <w:color w:val="002060"/>
          <w:sz w:val="28"/>
          <w:szCs w:val="28"/>
        </w:rPr>
        <w:t>8-10 ΜΑΡΤΙΟΥ 2023</w:t>
      </w:r>
    </w:p>
    <w:p w14:paraId="02EC0502" w14:textId="77777777" w:rsidR="002A6E82" w:rsidRPr="00056BC0" w:rsidRDefault="002A6E82" w:rsidP="00FF2043">
      <w:pPr>
        <w:tabs>
          <w:tab w:val="left" w:pos="-3402"/>
          <w:tab w:val="left" w:pos="-3261"/>
          <w:tab w:val="left" w:pos="4963"/>
          <w:tab w:val="left" w:pos="6804"/>
        </w:tabs>
        <w:jc w:val="center"/>
        <w:rPr>
          <w:rFonts w:ascii="Times New Roman" w:hAnsi="Times New Roman"/>
          <w:b/>
          <w:color w:val="002060"/>
          <w:sz w:val="28"/>
          <w:szCs w:val="28"/>
        </w:rPr>
      </w:pPr>
    </w:p>
    <w:p w14:paraId="15668AD4" w14:textId="44F5A7FA" w:rsidR="002A6E82" w:rsidRPr="00056BC0" w:rsidRDefault="00655DB1" w:rsidP="00FF2043">
      <w:pPr>
        <w:tabs>
          <w:tab w:val="left" w:pos="-3402"/>
          <w:tab w:val="left" w:pos="-3261"/>
          <w:tab w:val="left" w:pos="4963"/>
          <w:tab w:val="left" w:pos="6804"/>
        </w:tabs>
        <w:jc w:val="center"/>
        <w:rPr>
          <w:rFonts w:ascii="Times New Roman" w:hAnsi="Times New Roman"/>
          <w:b/>
          <w:color w:val="002060"/>
          <w:sz w:val="28"/>
          <w:szCs w:val="28"/>
        </w:rPr>
      </w:pPr>
      <w:r w:rsidRPr="00056BC0">
        <w:rPr>
          <w:rFonts w:ascii="Times New Roman" w:hAnsi="Times New Roman"/>
          <w:b/>
          <w:color w:val="002060"/>
          <w:sz w:val="28"/>
          <w:szCs w:val="28"/>
        </w:rPr>
        <w:t>Αίθουσα  Σεμιναρίων</w:t>
      </w:r>
    </w:p>
    <w:p w14:paraId="15FF36D7" w14:textId="77777777" w:rsidR="00FF2043" w:rsidRPr="00056BC0" w:rsidRDefault="00FF2043" w:rsidP="00FF2043">
      <w:pPr>
        <w:rPr>
          <w:rFonts w:ascii="Times New Roman" w:hAnsi="Times New Roman"/>
          <w:color w:val="1F4E79" w:themeColor="accent1" w:themeShade="80"/>
        </w:rPr>
      </w:pPr>
    </w:p>
    <w:p w14:paraId="7AE79DA9" w14:textId="77777777" w:rsidR="00FF2043" w:rsidRPr="00056BC0" w:rsidRDefault="00FF2043" w:rsidP="00FF2043">
      <w:pPr>
        <w:rPr>
          <w:rFonts w:ascii="Times New Roman" w:hAnsi="Times New Roman"/>
          <w:color w:val="1F4E79" w:themeColor="accent1" w:themeShade="80"/>
        </w:rPr>
      </w:pPr>
    </w:p>
    <w:tbl>
      <w:tblPr>
        <w:tblStyle w:val="5-1"/>
        <w:tblW w:w="0" w:type="auto"/>
        <w:tblLook w:val="04A0" w:firstRow="1" w:lastRow="0" w:firstColumn="1" w:lastColumn="0" w:noHBand="0" w:noVBand="1"/>
      </w:tblPr>
      <w:tblGrid>
        <w:gridCol w:w="1555"/>
        <w:gridCol w:w="1530"/>
        <w:gridCol w:w="3289"/>
        <w:gridCol w:w="4005"/>
        <w:gridCol w:w="3366"/>
      </w:tblGrid>
      <w:tr w:rsidR="00FF2043" w:rsidRPr="00056BC0" w14:paraId="61C4DF03" w14:textId="77777777" w:rsidTr="00953F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5" w:type="dxa"/>
            <w:gridSpan w:val="5"/>
          </w:tcPr>
          <w:p w14:paraId="5C14755F" w14:textId="77777777" w:rsidR="00E70C0B" w:rsidRDefault="00E70C0B" w:rsidP="00527B30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</w:p>
          <w:p w14:paraId="22984825" w14:textId="32901222" w:rsidR="00FF2043" w:rsidRPr="00056BC0" w:rsidRDefault="00FF2043" w:rsidP="00527B30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</w:pP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ΜΗΧΑΝΙΚΗ ΔΙΕΡΓΑΣΙΩΝ ΚΑΙ ΠΕΡΙΒΑΛΛΟΝΤΟΣ </w:t>
            </w:r>
          </w:p>
          <w:p w14:paraId="47146EB6" w14:textId="17E7A13E" w:rsidR="00FF2043" w:rsidRDefault="00FF2043" w:rsidP="00527B30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Α΄ ΤΟΜΕΑΣ</w:t>
            </w:r>
          </w:p>
          <w:p w14:paraId="2C21984C" w14:textId="77777777" w:rsidR="00E70C0B" w:rsidRPr="00056BC0" w:rsidRDefault="00E70C0B" w:rsidP="00527B30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</w:pPr>
          </w:p>
          <w:p w14:paraId="687FFE82" w14:textId="4025F898" w:rsidR="00FF2043" w:rsidRDefault="00FF2043" w:rsidP="00655DB1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Τριμελής Επιτροπή:</w:t>
            </w:r>
            <w:r w:rsidR="00832FDF"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 κ.κ. </w:t>
            </w:r>
            <w:r w:rsidR="00056BC0"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Δ.</w:t>
            </w:r>
            <w:r w:rsidR="00B63E06" w:rsidRPr="00B63E06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 </w:t>
            </w:r>
            <w:r w:rsidR="00056BC0"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Βαγενάς, Γ. Δημακόπουλος, M.</w:t>
            </w:r>
            <w:r w:rsidR="00B63E06" w:rsidRPr="00B63E06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 </w:t>
            </w:r>
            <w:r w:rsidR="00056BC0"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Δημαρόγκωνα</w:t>
            </w:r>
          </w:p>
          <w:p w14:paraId="52564B7B" w14:textId="77777777" w:rsidR="00056BC0" w:rsidRDefault="00056BC0" w:rsidP="00655DB1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</w:p>
          <w:p w14:paraId="514BB527" w14:textId="77777777" w:rsidR="00056BC0" w:rsidRPr="00953FB3" w:rsidRDefault="00056BC0" w:rsidP="00655DB1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953FB3">
              <w:rPr>
                <w:rFonts w:ascii="Times New Roman" w:hAnsi="Times New Roman"/>
                <w:sz w:val="24"/>
                <w:szCs w:val="24"/>
              </w:rPr>
              <w:t>Τετάρτη - 8 Μαρτίου</w:t>
            </w:r>
          </w:p>
          <w:p w14:paraId="75E80997" w14:textId="23961FB9" w:rsidR="00770A45" w:rsidRPr="00056BC0" w:rsidRDefault="00770A45" w:rsidP="00655DB1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FF2043" w:rsidRPr="00056BC0" w14:paraId="09B4B364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5" w:type="dxa"/>
            <w:gridSpan w:val="5"/>
          </w:tcPr>
          <w:tbl>
            <w:tblPr>
              <w:tblStyle w:val="5-1"/>
              <w:tblW w:w="0" w:type="auto"/>
              <w:tblLook w:val="04A0" w:firstRow="1" w:lastRow="0" w:firstColumn="1" w:lastColumn="0" w:noHBand="0" w:noVBand="1"/>
            </w:tblPr>
            <w:tblGrid>
              <w:gridCol w:w="1356"/>
              <w:gridCol w:w="1807"/>
              <w:gridCol w:w="3061"/>
              <w:gridCol w:w="4073"/>
              <w:gridCol w:w="2751"/>
            </w:tblGrid>
            <w:tr w:rsidR="00F655DB" w:rsidRPr="00056BC0" w14:paraId="7BEBCEE3" w14:textId="77777777" w:rsidTr="00527B3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56" w:type="dxa"/>
                </w:tcPr>
                <w:p w14:paraId="58AC6B5A" w14:textId="77777777" w:rsidR="00FF2043" w:rsidRPr="00056BC0" w:rsidRDefault="00FF2043" w:rsidP="00527B30">
                  <w:pPr>
                    <w:tabs>
                      <w:tab w:val="left" w:pos="-3402"/>
                      <w:tab w:val="left" w:pos="-3261"/>
                      <w:tab w:val="left" w:pos="862"/>
                      <w:tab w:val="left" w:pos="4963"/>
                      <w:tab w:val="left" w:pos="6804"/>
                    </w:tabs>
                    <w:ind w:left="862" w:hanging="578"/>
                    <w:rPr>
                      <w:rFonts w:ascii="Times New Roman" w:hAnsi="Times New Roman"/>
                      <w:color w:val="1F4E79" w:themeColor="accent1" w:themeShade="80"/>
                      <w:highlight w:val="yellow"/>
                    </w:rPr>
                  </w:pPr>
                  <w:r w:rsidRPr="00056BC0">
                    <w:rPr>
                      <w:rFonts w:ascii="Times New Roman" w:hAnsi="Times New Roman"/>
                      <w:color w:val="0070C0"/>
                    </w:rPr>
                    <w:t>Α/Α</w:t>
                  </w:r>
                </w:p>
              </w:tc>
              <w:tc>
                <w:tcPr>
                  <w:tcW w:w="1807" w:type="dxa"/>
                </w:tcPr>
                <w:p w14:paraId="699F3FCC" w14:textId="77777777" w:rsidR="00FF2043" w:rsidRPr="00056BC0" w:rsidRDefault="00FF2043" w:rsidP="00527B30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Ώρα</w:t>
                  </w:r>
                </w:p>
              </w:tc>
              <w:tc>
                <w:tcPr>
                  <w:tcW w:w="3061" w:type="dxa"/>
                </w:tcPr>
                <w:p w14:paraId="1D5F68BA" w14:textId="77777777" w:rsidR="00FF2043" w:rsidRPr="00056BC0" w:rsidRDefault="00FF2043" w:rsidP="00527B30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Φοιτητής</w:t>
                  </w:r>
                </w:p>
              </w:tc>
              <w:tc>
                <w:tcPr>
                  <w:tcW w:w="4073" w:type="dxa"/>
                </w:tcPr>
                <w:p w14:paraId="70416575" w14:textId="77777777" w:rsidR="00FF2043" w:rsidRPr="00056BC0" w:rsidRDefault="00FF2043" w:rsidP="00527B30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ΘΕΜΑ</w:t>
                  </w:r>
                </w:p>
              </w:tc>
              <w:tc>
                <w:tcPr>
                  <w:tcW w:w="2751" w:type="dxa"/>
                </w:tcPr>
                <w:p w14:paraId="17DE3B0F" w14:textId="77777777" w:rsidR="00FF2043" w:rsidRPr="00056BC0" w:rsidRDefault="00FF2043" w:rsidP="00527B30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Επιβλέπων/</w:t>
                  </w:r>
                </w:p>
                <w:p w14:paraId="438C642C" w14:textId="77777777" w:rsidR="00FF2043" w:rsidRPr="00056BC0" w:rsidRDefault="00FF2043" w:rsidP="00527B30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ΤριμελήςΕπιτροπή</w:t>
                  </w:r>
                </w:p>
              </w:tc>
            </w:tr>
          </w:tbl>
          <w:p w14:paraId="206CD1AE" w14:textId="77777777" w:rsidR="00FF2043" w:rsidRPr="00056BC0" w:rsidRDefault="00FF2043" w:rsidP="00527B30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38023A" w:rsidRPr="00B570D7" w14:paraId="6C0F0196" w14:textId="77777777" w:rsidTr="0095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2EAB996" w14:textId="7A5974A9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</w:tcPr>
          <w:p w14:paraId="21DE818A" w14:textId="3C097B71" w:rsidR="0038023A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5</w:t>
            </w:r>
            <w:r w:rsidRPr="00056BC0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>0</w:t>
            </w:r>
            <w:r w:rsidRPr="00056BC0">
              <w:rPr>
                <w:rFonts w:ascii="Times New Roman" w:hAnsi="Times New Roman"/>
              </w:rPr>
              <w:t>0-1</w:t>
            </w:r>
            <w:r>
              <w:rPr>
                <w:rFonts w:ascii="Times New Roman" w:hAnsi="Times New Roman"/>
              </w:rPr>
              <w:t>5</w:t>
            </w:r>
            <w:r w:rsidRPr="00056BC0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>4</w:t>
            </w:r>
            <w:r w:rsidRPr="00056BC0">
              <w:rPr>
                <w:rFonts w:ascii="Times New Roman" w:hAnsi="Times New Roman"/>
              </w:rPr>
              <w:t>0</w:t>
            </w:r>
          </w:p>
        </w:tc>
        <w:tc>
          <w:tcPr>
            <w:tcW w:w="3289" w:type="dxa"/>
          </w:tcPr>
          <w:p w14:paraId="701C60FF" w14:textId="5C3C1B15" w:rsidR="0038023A" w:rsidRPr="00DF01B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lang w:val="en-US"/>
              </w:rPr>
            </w:pPr>
            <w:r w:rsidRPr="00056BC0">
              <w:rPr>
                <w:rFonts w:ascii="Times New Roman" w:hAnsi="Times New Roman"/>
                <w:b/>
              </w:rPr>
              <w:t>Μιχαέλα</w:t>
            </w:r>
            <w:r w:rsidRPr="00056BC0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σιλάκη</w:t>
            </w:r>
            <w:r w:rsidR="00DF01B0"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="00DF01B0" w:rsidRPr="00146A23">
              <w:rPr>
                <w:rFonts w:ascii="Times New Roman" w:hAnsi="Times New Roman"/>
                <w:bCs/>
                <w:lang w:val="en-US"/>
              </w:rPr>
              <w:t>Zoom</w:t>
            </w:r>
            <w:r w:rsidR="00DF01B0"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4005" w:type="dxa"/>
          </w:tcPr>
          <w:p w14:paraId="0BC21CFD" w14:textId="312C7934" w:rsidR="0038023A" w:rsidRPr="0038023A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US"/>
              </w:rPr>
            </w:pPr>
            <w:r w:rsidRPr="00056BC0">
              <w:rPr>
                <w:rFonts w:ascii="Times New Roman" w:hAnsi="Times New Roman"/>
                <w:lang w:val="en-US"/>
              </w:rPr>
              <w:t>Modelling of hot-melt extrusion using the discrete element method</w:t>
            </w:r>
            <w:r>
              <w:rPr>
                <w:rFonts w:ascii="Times New Roman" w:hAnsi="Times New Roman"/>
                <w:lang w:val="en-US"/>
              </w:rPr>
              <w:t xml:space="preserve"> </w:t>
            </w:r>
            <w:r w:rsidRPr="00056BC0">
              <w:rPr>
                <w:rFonts w:ascii="Times New Roman" w:hAnsi="Times New Roman"/>
                <w:lang w:val="en-US"/>
              </w:rPr>
              <w:t>(DEM).</w:t>
            </w:r>
          </w:p>
        </w:tc>
        <w:tc>
          <w:tcPr>
            <w:tcW w:w="3366" w:type="dxa"/>
          </w:tcPr>
          <w:p w14:paraId="359A6226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Ι. Κούκος</w:t>
            </w:r>
            <w:r w:rsidRPr="00953FB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(επιβλέπων)</w:t>
            </w:r>
          </w:p>
          <w:p w14:paraId="30DEBD40" w14:textId="7EB410F6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953FB3" w14:paraId="21E0E418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452B920" w14:textId="78867AC8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</w:tcPr>
          <w:p w14:paraId="2494EA80" w14:textId="60265CE3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  <w:r w:rsidRPr="00056BC0">
              <w:rPr>
                <w:rFonts w:ascii="Times New Roman" w:hAnsi="Times New Roman"/>
              </w:rPr>
              <w:t>:40-1</w:t>
            </w:r>
            <w:r>
              <w:rPr>
                <w:rFonts w:ascii="Times New Roman" w:hAnsi="Times New Roman"/>
              </w:rPr>
              <w:t>6</w:t>
            </w:r>
            <w:r w:rsidRPr="00056BC0">
              <w:rPr>
                <w:rFonts w:ascii="Times New Roman" w:hAnsi="Times New Roman"/>
              </w:rPr>
              <w:t>:20</w:t>
            </w:r>
          </w:p>
        </w:tc>
        <w:tc>
          <w:tcPr>
            <w:tcW w:w="3289" w:type="dxa"/>
          </w:tcPr>
          <w:p w14:paraId="7FF4FD4C" w14:textId="3C41C2C1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  <w:lang w:val="en-US"/>
              </w:rPr>
            </w:pPr>
            <w:proofErr w:type="spellStart"/>
            <w:r w:rsidRPr="00056BC0">
              <w:rPr>
                <w:rFonts w:ascii="Times New Roman" w:hAnsi="Times New Roman"/>
                <w:b/>
              </w:rPr>
              <w:t>Φιόνα</w:t>
            </w:r>
            <w:proofErr w:type="spellEnd"/>
            <w:r w:rsidRPr="00056BC0">
              <w:rPr>
                <w:rFonts w:ascii="Times New Roman" w:hAnsi="Times New Roman"/>
                <w:b/>
              </w:rPr>
              <w:t xml:space="preserve"> Μοβσεσιάν</w:t>
            </w:r>
            <w:r>
              <w:rPr>
                <w:rFonts w:ascii="Times New Roman" w:hAnsi="Times New Roman"/>
                <w:b/>
                <w:lang w:val="en-US"/>
              </w:rPr>
              <w:t xml:space="preserve"> (</w:t>
            </w:r>
            <w:r w:rsidRPr="00146A23">
              <w:rPr>
                <w:rFonts w:ascii="Times New Roman" w:hAnsi="Times New Roman"/>
                <w:bCs/>
                <w:lang w:val="en-US"/>
              </w:rPr>
              <w:t>Zoom</w:t>
            </w:r>
            <w:r>
              <w:rPr>
                <w:rFonts w:ascii="Times New Roman" w:hAnsi="Times New Roman"/>
                <w:b/>
                <w:lang w:val="en-US"/>
              </w:rPr>
              <w:t>)</w:t>
            </w:r>
          </w:p>
        </w:tc>
        <w:tc>
          <w:tcPr>
            <w:tcW w:w="4005" w:type="dxa"/>
          </w:tcPr>
          <w:p w14:paraId="74A653C7" w14:textId="42D10F58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  <w:lang w:val="en-US"/>
              </w:rPr>
            </w:pPr>
            <w:r w:rsidRPr="00056BC0">
              <w:rPr>
                <w:rFonts w:ascii="Times New Roman" w:hAnsi="Times New Roman"/>
                <w:lang w:val="en-US"/>
              </w:rPr>
              <w:t>Modelling of hot melt extrusion for the enhancement of pharmaceutical oral solid dosage performance</w:t>
            </w:r>
          </w:p>
        </w:tc>
        <w:tc>
          <w:tcPr>
            <w:tcW w:w="3366" w:type="dxa"/>
          </w:tcPr>
          <w:p w14:paraId="4F9C4977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Ι. Κούκος</w:t>
            </w:r>
            <w:r w:rsidRPr="00953FB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(επιβλέπων)</w:t>
            </w:r>
          </w:p>
          <w:p w14:paraId="2BE8ED35" w14:textId="39BB45FA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7B28D943" w14:textId="77777777" w:rsidTr="0095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696E6CE" w14:textId="6923E10A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</w:tcPr>
          <w:p w14:paraId="36213AC3" w14:textId="3610E158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6</w:t>
            </w:r>
            <w:r w:rsidRPr="00056BC0">
              <w:rPr>
                <w:rFonts w:ascii="Times New Roman" w:hAnsi="Times New Roman"/>
              </w:rPr>
              <w:t>:20-1</w:t>
            </w:r>
            <w:r>
              <w:rPr>
                <w:rFonts w:ascii="Times New Roman" w:hAnsi="Times New Roman"/>
              </w:rPr>
              <w:t>7</w:t>
            </w:r>
            <w:r w:rsidRPr="00056BC0">
              <w:rPr>
                <w:rFonts w:ascii="Times New Roman" w:hAnsi="Times New Roman"/>
              </w:rPr>
              <w:t>:00</w:t>
            </w:r>
          </w:p>
        </w:tc>
        <w:tc>
          <w:tcPr>
            <w:tcW w:w="3289" w:type="dxa"/>
          </w:tcPr>
          <w:p w14:paraId="33D82115" w14:textId="066C94E1" w:rsidR="0038023A" w:rsidRPr="00146A23" w:rsidRDefault="0038023A" w:rsidP="0038023A">
            <w:pPr>
              <w:tabs>
                <w:tab w:val="left" w:pos="-3402"/>
                <w:tab w:val="left" w:pos="-3261"/>
                <w:tab w:val="left" w:pos="30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  <w:lang w:val="en-US"/>
              </w:rPr>
            </w:pPr>
            <w:r w:rsidRPr="00056BC0">
              <w:rPr>
                <w:rFonts w:ascii="Times New Roman" w:hAnsi="Times New Roman"/>
                <w:b/>
              </w:rPr>
              <w:t>Ιωάννης</w:t>
            </w:r>
            <w:r w:rsidRPr="00056BC0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Κόρκακας</w:t>
            </w:r>
          </w:p>
        </w:tc>
        <w:tc>
          <w:tcPr>
            <w:tcW w:w="4005" w:type="dxa"/>
          </w:tcPr>
          <w:p w14:paraId="0579FF18" w14:textId="7F862094" w:rsidR="0038023A" w:rsidRPr="0038023A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</w:rPr>
              <w:t>Απορρόφηση ηλιακής ακτινοβολίας από ατμοσφαιρικά νανοσωματίδια μαύρου άνθρακα</w:t>
            </w:r>
          </w:p>
        </w:tc>
        <w:tc>
          <w:tcPr>
            <w:tcW w:w="3366" w:type="dxa"/>
          </w:tcPr>
          <w:p w14:paraId="372322FF" w14:textId="77777777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Σ.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Πανδής</w:t>
            </w:r>
            <w:r w:rsidRPr="00056BC0">
              <w:rPr>
                <w:rFonts w:ascii="Times New Roman" w:hAnsi="Times New Roman"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( επιβλέπων)</w:t>
            </w:r>
          </w:p>
          <w:p w14:paraId="343BF4BD" w14:textId="5A025160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35040AA2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93911A1" w14:textId="7D60A3FB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lastRenderedPageBreak/>
              <w:t>4</w:t>
            </w:r>
          </w:p>
        </w:tc>
        <w:tc>
          <w:tcPr>
            <w:tcW w:w="1530" w:type="dxa"/>
          </w:tcPr>
          <w:p w14:paraId="1D664168" w14:textId="3784B05F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7</w:t>
            </w:r>
            <w:r w:rsidRPr="00056BC0">
              <w:rPr>
                <w:rFonts w:ascii="Times New Roman" w:hAnsi="Times New Roman"/>
              </w:rPr>
              <w:t>:00-1</w:t>
            </w:r>
            <w:r>
              <w:rPr>
                <w:rFonts w:ascii="Times New Roman" w:hAnsi="Times New Roman"/>
              </w:rPr>
              <w:t>7</w:t>
            </w:r>
            <w:r w:rsidRPr="00056BC0">
              <w:rPr>
                <w:rFonts w:ascii="Times New Roman" w:hAnsi="Times New Roman"/>
              </w:rPr>
              <w:t>:40</w:t>
            </w:r>
          </w:p>
        </w:tc>
        <w:tc>
          <w:tcPr>
            <w:tcW w:w="3289" w:type="dxa"/>
          </w:tcPr>
          <w:p w14:paraId="76E7E641" w14:textId="4F37A74A" w:rsidR="0038023A" w:rsidRPr="00056BC0" w:rsidRDefault="0038023A" w:rsidP="0038023A">
            <w:pPr>
              <w:tabs>
                <w:tab w:val="left" w:pos="-3402"/>
                <w:tab w:val="left" w:pos="-3261"/>
                <w:tab w:val="left" w:pos="30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394E33">
              <w:rPr>
                <w:rFonts w:ascii="Times New Roman" w:hAnsi="Times New Roman"/>
                <w:b/>
              </w:rPr>
              <w:t xml:space="preserve">Άγγελος-Κωνσταντίνος </w:t>
            </w:r>
            <w:proofErr w:type="spellStart"/>
            <w:r w:rsidRPr="00394E33">
              <w:rPr>
                <w:rFonts w:ascii="Times New Roman" w:hAnsi="Times New Roman"/>
                <w:b/>
              </w:rPr>
              <w:t>Σφακιανούδης</w:t>
            </w:r>
            <w:proofErr w:type="spellEnd"/>
          </w:p>
        </w:tc>
        <w:tc>
          <w:tcPr>
            <w:tcW w:w="4005" w:type="dxa"/>
          </w:tcPr>
          <w:p w14:paraId="397943A6" w14:textId="64EA7DAF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FB34C4">
              <w:t>Προβλέψεις της ατμοσφαιρικής ρύπανσης στην Πάτρα για τις επόμενες ημέρες με τρισδιάστατο μοντέλο χημικής μεταφοράς.</w:t>
            </w:r>
          </w:p>
        </w:tc>
        <w:tc>
          <w:tcPr>
            <w:tcW w:w="3366" w:type="dxa"/>
          </w:tcPr>
          <w:p w14:paraId="65CD1A6A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Σ.</w:t>
            </w:r>
            <w:r w:rsidRPr="00394E3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Πανδής</w:t>
            </w:r>
            <w:r w:rsidRPr="00056BC0">
              <w:rPr>
                <w:rFonts w:ascii="Times New Roman" w:hAnsi="Times New Roman"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( επιβλέπων)</w:t>
            </w:r>
          </w:p>
          <w:p w14:paraId="7C2510D7" w14:textId="087B462E" w:rsidR="0038023A" w:rsidRPr="00056BC0" w:rsidRDefault="0038023A" w:rsidP="0038023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394E3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375779DE" w14:textId="77777777" w:rsidTr="00953FB3">
        <w:trPr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BC64B60" w14:textId="7C935870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5</w:t>
            </w:r>
          </w:p>
        </w:tc>
        <w:tc>
          <w:tcPr>
            <w:tcW w:w="1530" w:type="dxa"/>
          </w:tcPr>
          <w:p w14:paraId="31468E86" w14:textId="0277CD64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7</w:t>
            </w:r>
            <w:r w:rsidRPr="00056BC0">
              <w:rPr>
                <w:rFonts w:ascii="Times New Roman" w:hAnsi="Times New Roman"/>
              </w:rPr>
              <w:t>:40-1</w:t>
            </w:r>
            <w:r>
              <w:rPr>
                <w:rFonts w:ascii="Times New Roman" w:hAnsi="Times New Roman"/>
              </w:rPr>
              <w:t>8</w:t>
            </w:r>
            <w:r w:rsidRPr="00056BC0">
              <w:rPr>
                <w:rFonts w:ascii="Times New Roman" w:hAnsi="Times New Roman"/>
              </w:rPr>
              <w:t>:20</w:t>
            </w:r>
          </w:p>
        </w:tc>
        <w:tc>
          <w:tcPr>
            <w:tcW w:w="3289" w:type="dxa"/>
          </w:tcPr>
          <w:p w14:paraId="7AD66CD7" w14:textId="3CA22EFC" w:rsidR="0038023A" w:rsidRPr="00056BC0" w:rsidRDefault="0038023A" w:rsidP="0038023A">
            <w:pPr>
              <w:tabs>
                <w:tab w:val="left" w:pos="-3402"/>
                <w:tab w:val="left" w:pos="-3261"/>
                <w:tab w:val="left" w:pos="30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>Ηλίας</w:t>
            </w:r>
            <w:r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056BC0">
              <w:rPr>
                <w:rFonts w:ascii="Times New Roman" w:hAnsi="Times New Roman"/>
                <w:b/>
              </w:rPr>
              <w:t>Χριστάκος</w:t>
            </w:r>
            <w:proofErr w:type="spellEnd"/>
          </w:p>
        </w:tc>
        <w:tc>
          <w:tcPr>
            <w:tcW w:w="4005" w:type="dxa"/>
          </w:tcPr>
          <w:p w14:paraId="0F1A5CDC" w14:textId="27F95B92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</w:rPr>
              <w:t>Μετρήσεις κατανομής πτητικότητας οργανικών ατμοσφαιρικών σωματιδίων</w:t>
            </w:r>
          </w:p>
        </w:tc>
        <w:tc>
          <w:tcPr>
            <w:tcW w:w="3366" w:type="dxa"/>
          </w:tcPr>
          <w:p w14:paraId="7CD2E041" w14:textId="77777777" w:rsidR="0038023A" w:rsidRPr="00056BC0" w:rsidRDefault="0038023A" w:rsidP="0038023A">
            <w:pPr>
              <w:pStyle w:val="a4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056BC0">
              <w:rPr>
                <w:rFonts w:cs="Times New Roman"/>
                <w:b/>
              </w:rPr>
              <w:t>Σ.</w:t>
            </w:r>
            <w:r w:rsidRPr="00394E33">
              <w:rPr>
                <w:rFonts w:cs="Times New Roman"/>
                <w:b/>
              </w:rPr>
              <w:t xml:space="preserve"> </w:t>
            </w:r>
            <w:r w:rsidRPr="00056BC0">
              <w:rPr>
                <w:rFonts w:cs="Times New Roman"/>
                <w:b/>
              </w:rPr>
              <w:t>Πανδής</w:t>
            </w:r>
            <w:r w:rsidRPr="00056BC0">
              <w:rPr>
                <w:rFonts w:cs="Times New Roman"/>
              </w:rPr>
              <w:t xml:space="preserve"> </w:t>
            </w:r>
            <w:r w:rsidRPr="00056BC0">
              <w:rPr>
                <w:rFonts w:cs="Times New Roman"/>
                <w:b/>
              </w:rPr>
              <w:t>( επιβλέπων)</w:t>
            </w:r>
          </w:p>
          <w:p w14:paraId="01691501" w14:textId="40F2169F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394E3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02F58C91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1EAFD76" w14:textId="3D1315AF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1530" w:type="dxa"/>
          </w:tcPr>
          <w:p w14:paraId="1F0A6592" w14:textId="164A2427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  <w:r w:rsidRPr="00056BC0">
              <w:rPr>
                <w:rFonts w:ascii="Times New Roman" w:hAnsi="Times New Roman"/>
                <w:lang w:val="en-US"/>
              </w:rPr>
              <w:t>:</w:t>
            </w:r>
            <w:r>
              <w:rPr>
                <w:rFonts w:ascii="Times New Roman" w:hAnsi="Times New Roman"/>
              </w:rPr>
              <w:t>2</w:t>
            </w:r>
            <w:r w:rsidRPr="00056BC0">
              <w:rPr>
                <w:rFonts w:ascii="Times New Roman" w:hAnsi="Times New Roman"/>
                <w:lang w:val="en-US"/>
              </w:rPr>
              <w:t>0-</w:t>
            </w:r>
            <w:r>
              <w:rPr>
                <w:rFonts w:ascii="Times New Roman" w:hAnsi="Times New Roman"/>
              </w:rPr>
              <w:t>19:00</w:t>
            </w:r>
          </w:p>
        </w:tc>
        <w:tc>
          <w:tcPr>
            <w:tcW w:w="3289" w:type="dxa"/>
          </w:tcPr>
          <w:p w14:paraId="6CE75360" w14:textId="0D7B6D58" w:rsidR="0038023A" w:rsidRPr="00056BC0" w:rsidRDefault="0038023A" w:rsidP="0038023A">
            <w:pPr>
              <w:tabs>
                <w:tab w:val="left" w:pos="-3402"/>
                <w:tab w:val="left" w:pos="-3261"/>
                <w:tab w:val="left" w:pos="30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 xml:space="preserve">Αθανασία </w:t>
            </w:r>
            <w:proofErr w:type="spellStart"/>
            <w:r w:rsidRPr="00056BC0">
              <w:rPr>
                <w:rFonts w:ascii="Times New Roman" w:hAnsi="Times New Roman"/>
                <w:b/>
              </w:rPr>
              <w:t>Μουταφίδου</w:t>
            </w:r>
            <w:proofErr w:type="spellEnd"/>
            <w:r w:rsidRPr="00056BC0"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4005" w:type="dxa"/>
          </w:tcPr>
          <w:p w14:paraId="017672B4" w14:textId="51994A1B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</w:rPr>
              <w:t xml:space="preserve">Μελέτη ατμοσφαιρικών σωματιδίων με τη χρήση του </w:t>
            </w:r>
            <w:r w:rsidRPr="00056BC0">
              <w:rPr>
                <w:rFonts w:ascii="Times New Roman" w:hAnsi="Times New Roman"/>
                <w:lang w:val="en-US"/>
              </w:rPr>
              <w:t>Lidar</w:t>
            </w:r>
            <w:r w:rsidRPr="00056BC0">
              <w:rPr>
                <w:rFonts w:ascii="Times New Roman" w:hAnsi="Times New Roman"/>
              </w:rPr>
              <w:t xml:space="preserve"> </w:t>
            </w:r>
            <w:r w:rsidRPr="00056BC0">
              <w:rPr>
                <w:rFonts w:ascii="Times New Roman" w:hAnsi="Times New Roman"/>
                <w:lang w:val="en-US"/>
              </w:rPr>
              <w:t>Aris</w:t>
            </w:r>
          </w:p>
        </w:tc>
        <w:tc>
          <w:tcPr>
            <w:tcW w:w="3366" w:type="dxa"/>
          </w:tcPr>
          <w:p w14:paraId="65E4F5BB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Σ.</w:t>
            </w:r>
            <w:r w:rsidRPr="00394E3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Πανδής</w:t>
            </w:r>
            <w:r w:rsidRPr="00056BC0">
              <w:rPr>
                <w:rFonts w:ascii="Times New Roman" w:hAnsi="Times New Roman"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( επιβλέπων)</w:t>
            </w:r>
          </w:p>
          <w:p w14:paraId="381B1B5D" w14:textId="1BB40617" w:rsidR="0038023A" w:rsidRPr="00056BC0" w:rsidRDefault="0038023A" w:rsidP="0038023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394E3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</w:tbl>
    <w:p w14:paraId="70908111" w14:textId="47A30B21" w:rsidR="00095302" w:rsidRPr="00056BC0" w:rsidRDefault="00095302" w:rsidP="00FF2043">
      <w:pPr>
        <w:rPr>
          <w:rFonts w:ascii="Times New Roman" w:hAnsi="Times New Roman"/>
          <w:color w:val="1F4E79" w:themeColor="accent1" w:themeShade="80"/>
        </w:rPr>
      </w:pPr>
    </w:p>
    <w:p w14:paraId="54EEC74E" w14:textId="23A12E8D" w:rsidR="00095302" w:rsidRPr="0098304D" w:rsidRDefault="00095302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</w:p>
    <w:tbl>
      <w:tblPr>
        <w:tblStyle w:val="5-1"/>
        <w:tblW w:w="0" w:type="auto"/>
        <w:tblLook w:val="04A0" w:firstRow="1" w:lastRow="0" w:firstColumn="1" w:lastColumn="0" w:noHBand="0" w:noVBand="1"/>
      </w:tblPr>
      <w:tblGrid>
        <w:gridCol w:w="1555"/>
        <w:gridCol w:w="1530"/>
        <w:gridCol w:w="3289"/>
        <w:gridCol w:w="4005"/>
        <w:gridCol w:w="3083"/>
      </w:tblGrid>
      <w:tr w:rsidR="00056BC0" w:rsidRPr="00056BC0" w14:paraId="6EF78805" w14:textId="77777777" w:rsidTr="00953F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2" w:type="dxa"/>
            <w:gridSpan w:val="5"/>
          </w:tcPr>
          <w:p w14:paraId="040D645D" w14:textId="77777777" w:rsidR="007A1FCF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</w:p>
          <w:p w14:paraId="72F18F91" w14:textId="097FB9F3" w:rsidR="007A1FCF" w:rsidRPr="00056BC0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</w:pP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ΜΗΧΑΝΙΚΗ ΔΙΕΡΓΑΣΙΩΝ ΚΑΙ ΠΕΡΙΒΑΛΛΟΝΤΟΣ </w:t>
            </w:r>
          </w:p>
          <w:p w14:paraId="381D9454" w14:textId="77777777" w:rsidR="007A1FCF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Α΄ ΤΟΜΕΑΣ</w:t>
            </w:r>
          </w:p>
          <w:p w14:paraId="61D02EA9" w14:textId="77777777" w:rsidR="007A1FCF" w:rsidRPr="00056BC0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</w:pPr>
          </w:p>
          <w:p w14:paraId="0A9AE290" w14:textId="45FD48CF" w:rsidR="007A1FCF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Τριμελής Επιτροπή: κ.κ. Δ.</w:t>
            </w:r>
            <w:r w:rsidR="00452337" w:rsidRPr="00452337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 </w:t>
            </w: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Βαγενάς, Γ. Δημακόπουλος, M.</w:t>
            </w:r>
            <w:r w:rsidR="00452337" w:rsidRPr="00452337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 xml:space="preserve"> </w:t>
            </w:r>
            <w:r w:rsidRPr="00056BC0">
              <w:rPr>
                <w:rFonts w:ascii="Times New Roman" w:hAnsi="Times New Roman"/>
                <w:color w:val="1F4E79" w:themeColor="accent1" w:themeShade="80"/>
                <w:sz w:val="24"/>
                <w:szCs w:val="24"/>
              </w:rPr>
              <w:t>Δημαρόγκωνα</w:t>
            </w:r>
          </w:p>
          <w:p w14:paraId="72F267A1" w14:textId="77777777" w:rsidR="007A1FCF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color w:val="1F4E79" w:themeColor="accent1" w:themeShade="80"/>
                <w:sz w:val="24"/>
                <w:szCs w:val="24"/>
              </w:rPr>
            </w:pPr>
          </w:p>
          <w:p w14:paraId="587E89F7" w14:textId="2992CAC7" w:rsidR="007A1FCF" w:rsidRPr="00EE58D2" w:rsidRDefault="007A1FCF" w:rsidP="007A1FCF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EE58D2">
              <w:rPr>
                <w:rFonts w:ascii="Times New Roman" w:hAnsi="Times New Roman"/>
                <w:sz w:val="24"/>
                <w:szCs w:val="24"/>
              </w:rPr>
              <w:t>Πέμπτη - 9 Μαρτίου</w:t>
            </w:r>
          </w:p>
          <w:p w14:paraId="2C3B033A" w14:textId="0B1D0265" w:rsidR="00056BC0" w:rsidRPr="00056BC0" w:rsidRDefault="00056BC0" w:rsidP="00D806B1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056BC0" w:rsidRPr="00056BC0" w14:paraId="3560C894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2" w:type="dxa"/>
            <w:gridSpan w:val="5"/>
          </w:tcPr>
          <w:tbl>
            <w:tblPr>
              <w:tblStyle w:val="5-1"/>
              <w:tblW w:w="0" w:type="auto"/>
              <w:tblLook w:val="04A0" w:firstRow="1" w:lastRow="0" w:firstColumn="1" w:lastColumn="0" w:noHBand="0" w:noVBand="1"/>
            </w:tblPr>
            <w:tblGrid>
              <w:gridCol w:w="1356"/>
              <w:gridCol w:w="1807"/>
              <w:gridCol w:w="3061"/>
              <w:gridCol w:w="4073"/>
              <w:gridCol w:w="2751"/>
            </w:tblGrid>
            <w:tr w:rsidR="00056BC0" w:rsidRPr="00056BC0" w14:paraId="03A8DFF3" w14:textId="77777777" w:rsidTr="00D806B1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356" w:type="dxa"/>
                </w:tcPr>
                <w:p w14:paraId="292A1600" w14:textId="77777777" w:rsidR="00056BC0" w:rsidRPr="00056BC0" w:rsidRDefault="00056BC0" w:rsidP="00D806B1">
                  <w:pPr>
                    <w:tabs>
                      <w:tab w:val="left" w:pos="-3402"/>
                      <w:tab w:val="left" w:pos="-3261"/>
                      <w:tab w:val="left" w:pos="862"/>
                      <w:tab w:val="left" w:pos="4963"/>
                      <w:tab w:val="left" w:pos="6804"/>
                    </w:tabs>
                    <w:ind w:left="862" w:hanging="578"/>
                    <w:rPr>
                      <w:rFonts w:ascii="Times New Roman" w:hAnsi="Times New Roman"/>
                      <w:color w:val="1F4E79" w:themeColor="accent1" w:themeShade="80"/>
                      <w:highlight w:val="yellow"/>
                    </w:rPr>
                  </w:pPr>
                  <w:r w:rsidRPr="00056BC0">
                    <w:rPr>
                      <w:rFonts w:ascii="Times New Roman" w:hAnsi="Times New Roman"/>
                      <w:color w:val="0070C0"/>
                    </w:rPr>
                    <w:t>Α/Α</w:t>
                  </w:r>
                </w:p>
              </w:tc>
              <w:tc>
                <w:tcPr>
                  <w:tcW w:w="1807" w:type="dxa"/>
                </w:tcPr>
                <w:p w14:paraId="4E9AC8B4" w14:textId="77777777" w:rsidR="00056BC0" w:rsidRPr="00056BC0" w:rsidRDefault="00056BC0" w:rsidP="00D806B1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Ώρα</w:t>
                  </w:r>
                </w:p>
              </w:tc>
              <w:tc>
                <w:tcPr>
                  <w:tcW w:w="3061" w:type="dxa"/>
                </w:tcPr>
                <w:p w14:paraId="23127EE7" w14:textId="77777777" w:rsidR="00056BC0" w:rsidRPr="00056BC0" w:rsidRDefault="00056BC0" w:rsidP="00D806B1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Φοιτητής</w:t>
                  </w:r>
                </w:p>
              </w:tc>
              <w:tc>
                <w:tcPr>
                  <w:tcW w:w="4073" w:type="dxa"/>
                </w:tcPr>
                <w:p w14:paraId="179B31C5" w14:textId="77777777" w:rsidR="00056BC0" w:rsidRPr="00056BC0" w:rsidRDefault="00056BC0" w:rsidP="00D806B1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ΘΕΜΑ</w:t>
                  </w:r>
                </w:p>
              </w:tc>
              <w:tc>
                <w:tcPr>
                  <w:tcW w:w="2751" w:type="dxa"/>
                </w:tcPr>
                <w:p w14:paraId="37D121D7" w14:textId="77777777" w:rsidR="00056BC0" w:rsidRPr="00056BC0" w:rsidRDefault="00056BC0" w:rsidP="00D806B1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Επιβλέπων/</w:t>
                  </w:r>
                </w:p>
                <w:p w14:paraId="6D0C15B0" w14:textId="77777777" w:rsidR="00056BC0" w:rsidRPr="00056BC0" w:rsidRDefault="00056BC0" w:rsidP="00D806B1">
                  <w:pPr>
                    <w:tabs>
                      <w:tab w:val="left" w:pos="-3402"/>
                      <w:tab w:val="left" w:pos="-3261"/>
                      <w:tab w:val="left" w:pos="4963"/>
                      <w:tab w:val="left" w:pos="6804"/>
                    </w:tabs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/>
                      <w:color w:val="1F4E79" w:themeColor="accent1" w:themeShade="80"/>
                    </w:rPr>
                  </w:pPr>
                  <w:proofErr w:type="spellStart"/>
                  <w:r w:rsidRPr="00056BC0">
                    <w:rPr>
                      <w:rFonts w:ascii="Times New Roman" w:hAnsi="Times New Roman"/>
                      <w:color w:val="1F4E79" w:themeColor="accent1" w:themeShade="80"/>
                    </w:rPr>
                    <w:t>ΤριμελήςΕπιτροπή</w:t>
                  </w:r>
                  <w:proofErr w:type="spellEnd"/>
                </w:p>
              </w:tc>
            </w:tr>
          </w:tbl>
          <w:p w14:paraId="00A42D0C" w14:textId="77777777" w:rsidR="00056BC0" w:rsidRPr="00056BC0" w:rsidRDefault="00056BC0" w:rsidP="00D806B1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38023A" w:rsidRPr="00056BC0" w14:paraId="41995660" w14:textId="77777777" w:rsidTr="0095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49E1611" w14:textId="3B6701D2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1530" w:type="dxa"/>
          </w:tcPr>
          <w:p w14:paraId="1FC17E18" w14:textId="2EAAD1D2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  <w:r w:rsidRPr="00056BC0">
              <w:rPr>
                <w:rFonts w:ascii="Times New Roman" w:hAnsi="Times New Roman"/>
              </w:rPr>
              <w:t>:00-</w:t>
            </w:r>
            <w:r>
              <w:rPr>
                <w:rFonts w:ascii="Times New Roman" w:hAnsi="Times New Roman"/>
              </w:rPr>
              <w:t>16</w:t>
            </w:r>
            <w:r w:rsidRPr="00056BC0">
              <w:rPr>
                <w:rFonts w:ascii="Times New Roman" w:hAnsi="Times New Roman"/>
              </w:rPr>
              <w:t>:40</w:t>
            </w:r>
          </w:p>
        </w:tc>
        <w:tc>
          <w:tcPr>
            <w:tcW w:w="3289" w:type="dxa"/>
          </w:tcPr>
          <w:p w14:paraId="5D0F121E" w14:textId="2ACC8B3D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 xml:space="preserve">Μαρία </w:t>
            </w:r>
            <w:proofErr w:type="spellStart"/>
            <w:r w:rsidRPr="00056BC0">
              <w:rPr>
                <w:rFonts w:ascii="Times New Roman" w:hAnsi="Times New Roman"/>
                <w:b/>
              </w:rPr>
              <w:t>Βλαχοδημητροπούλου</w:t>
            </w:r>
            <w:proofErr w:type="spellEnd"/>
            <w:r w:rsidRPr="00056BC0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</w:rPr>
              <w:t>(</w:t>
            </w:r>
            <w:proofErr w:type="spellStart"/>
            <w:r w:rsidRPr="00056BC0">
              <w:rPr>
                <w:rFonts w:ascii="Times New Roman" w:hAnsi="Times New Roman"/>
              </w:rPr>
              <w:t>Ζοο</w:t>
            </w:r>
            <w:proofErr w:type="spellEnd"/>
            <w:r w:rsidRPr="00056BC0">
              <w:rPr>
                <w:rFonts w:ascii="Times New Roman" w:hAnsi="Times New Roman"/>
                <w:lang w:val="en-US"/>
              </w:rPr>
              <w:t>m</w:t>
            </w:r>
            <w:r w:rsidRPr="00056BC0">
              <w:rPr>
                <w:rFonts w:ascii="Times New Roman" w:hAnsi="Times New Roman"/>
              </w:rPr>
              <w:t>)</w:t>
            </w:r>
          </w:p>
        </w:tc>
        <w:tc>
          <w:tcPr>
            <w:tcW w:w="4005" w:type="dxa"/>
          </w:tcPr>
          <w:p w14:paraId="2636F9F8" w14:textId="040675A9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Ενεργοποίηση</w:t>
            </w:r>
            <w:r w:rsidRPr="00056BC0">
              <w:rPr>
                <w:rFonts w:ascii="Times New Roman" w:hAnsi="Times New Roman"/>
                <w:lang w:val="en-US"/>
              </w:rPr>
              <w:t> </w:t>
            </w:r>
            <w:proofErr w:type="spellStart"/>
            <w:r w:rsidRPr="00056BC0">
              <w:rPr>
                <w:rFonts w:ascii="Times New Roman" w:hAnsi="Times New Roman"/>
              </w:rPr>
              <w:t>υπερθειικού</w:t>
            </w:r>
            <w:proofErr w:type="spellEnd"/>
            <w:r w:rsidRPr="00056BC0">
              <w:rPr>
                <w:rFonts w:ascii="Times New Roman" w:hAnsi="Times New Roman"/>
                <w:lang w:val="en-US"/>
              </w:rPr>
              <w:t> </w:t>
            </w:r>
            <w:r w:rsidRPr="00056BC0">
              <w:rPr>
                <w:rFonts w:ascii="Times New Roman" w:hAnsi="Times New Roman"/>
              </w:rPr>
              <w:t>νατρίου με</w:t>
            </w:r>
            <w:r w:rsidRPr="00056BC0">
              <w:rPr>
                <w:rFonts w:ascii="Times New Roman" w:hAnsi="Times New Roman"/>
                <w:lang w:val="en-US"/>
              </w:rPr>
              <w:t> </w:t>
            </w:r>
            <w:r w:rsidRPr="00056BC0">
              <w:rPr>
                <w:rFonts w:ascii="Times New Roman" w:hAnsi="Times New Roman"/>
              </w:rPr>
              <w:t>καρβίδιο του μολυβδαινίου για την αποδόμηση της</w:t>
            </w:r>
            <w:r w:rsidRPr="00056BC0">
              <w:rPr>
                <w:rFonts w:ascii="Times New Roman" w:hAnsi="Times New Roman"/>
                <w:lang w:val="en-US"/>
              </w:rPr>
              <w:t> </w:t>
            </w:r>
            <w:proofErr w:type="spellStart"/>
            <w:r w:rsidRPr="00056BC0">
              <w:rPr>
                <w:rFonts w:ascii="Times New Roman" w:hAnsi="Times New Roman"/>
              </w:rPr>
              <w:t>λοσαρτάνης</w:t>
            </w:r>
            <w:proofErr w:type="spellEnd"/>
            <w:r w:rsidRPr="00056BC0">
              <w:rPr>
                <w:rFonts w:ascii="Times New Roman" w:hAnsi="Times New Roman"/>
              </w:rPr>
              <w:t xml:space="preserve">. </w:t>
            </w:r>
          </w:p>
        </w:tc>
        <w:tc>
          <w:tcPr>
            <w:tcW w:w="3083" w:type="dxa"/>
          </w:tcPr>
          <w:p w14:paraId="06DC8759" w14:textId="77777777" w:rsidR="0038023A" w:rsidRPr="00056BC0" w:rsidRDefault="0038023A" w:rsidP="0038023A">
            <w:pPr>
              <w:pStyle w:val="a4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056BC0">
              <w:rPr>
                <w:rFonts w:cs="Times New Roman"/>
                <w:b/>
              </w:rPr>
              <w:t>Δ. Μαντζαβίνος</w:t>
            </w:r>
            <w:r w:rsidRPr="00062B56">
              <w:rPr>
                <w:rFonts w:cs="Times New Roman"/>
                <w:b/>
              </w:rPr>
              <w:t xml:space="preserve"> </w:t>
            </w:r>
            <w:r w:rsidRPr="00056BC0">
              <w:rPr>
                <w:rFonts w:cs="Times New Roman"/>
                <w:b/>
              </w:rPr>
              <w:t>(επιβλέπων)</w:t>
            </w:r>
          </w:p>
          <w:p w14:paraId="2620563E" w14:textId="55412896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119E97C2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65A1CD2" w14:textId="1305E2BC" w:rsidR="0038023A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1530" w:type="dxa"/>
          </w:tcPr>
          <w:p w14:paraId="2A108E2A" w14:textId="3A141D42" w:rsidR="0038023A" w:rsidRPr="00394E33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94E33">
              <w:rPr>
                <w:rFonts w:ascii="Times New Roman" w:hAnsi="Times New Roman"/>
              </w:rPr>
              <w:t>16:40-17:20</w:t>
            </w:r>
          </w:p>
        </w:tc>
        <w:tc>
          <w:tcPr>
            <w:tcW w:w="3289" w:type="dxa"/>
          </w:tcPr>
          <w:p w14:paraId="75EF9F4B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b/>
              </w:rPr>
              <w:t xml:space="preserve">Δαμιανός Νικολόπουλος </w:t>
            </w:r>
          </w:p>
          <w:p w14:paraId="582AADFC" w14:textId="7998CCA4" w:rsidR="0038023A" w:rsidRPr="00394E33" w:rsidRDefault="0038023A" w:rsidP="0038023A">
            <w:pPr>
              <w:tabs>
                <w:tab w:val="left" w:pos="-3402"/>
                <w:tab w:val="left" w:pos="-3261"/>
                <w:tab w:val="left" w:pos="30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4005" w:type="dxa"/>
          </w:tcPr>
          <w:p w14:paraId="2D8418E8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 xml:space="preserve">Προσομοίωση της ροής κοκκώδους υλικού. </w:t>
            </w:r>
          </w:p>
          <w:p w14:paraId="78617662" w14:textId="04BEF9DC" w:rsidR="0038023A" w:rsidRPr="00FB34C4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  <w:tc>
          <w:tcPr>
            <w:tcW w:w="3083" w:type="dxa"/>
          </w:tcPr>
          <w:p w14:paraId="3515EDE5" w14:textId="77777777" w:rsidR="0038023A" w:rsidRPr="00056BC0" w:rsidRDefault="0038023A" w:rsidP="0038023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Γ. Δημακόπουλος</w:t>
            </w:r>
            <w:r w:rsidRPr="00953FB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(επιβλέπων)</w:t>
            </w:r>
          </w:p>
          <w:p w14:paraId="4E0785A3" w14:textId="25543951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Μ. Δημαρόγκωνα</w:t>
            </w:r>
          </w:p>
        </w:tc>
      </w:tr>
      <w:tr w:rsidR="0038023A" w:rsidRPr="00056BC0" w14:paraId="31BD6EEF" w14:textId="77777777" w:rsidTr="0095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56F878E" w14:textId="7B74B9B3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1530" w:type="dxa"/>
          </w:tcPr>
          <w:p w14:paraId="62B03125" w14:textId="2BD2ADBC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:20-18:00</w:t>
            </w:r>
          </w:p>
        </w:tc>
        <w:tc>
          <w:tcPr>
            <w:tcW w:w="3289" w:type="dxa"/>
          </w:tcPr>
          <w:p w14:paraId="1C5A3B20" w14:textId="2BDAB8CB" w:rsidR="0038023A" w:rsidRPr="0059269C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lang w:val="en-US"/>
              </w:rPr>
            </w:pPr>
            <w:r w:rsidRPr="00056BC0">
              <w:rPr>
                <w:rFonts w:ascii="Times New Roman" w:hAnsi="Times New Roman"/>
                <w:b/>
              </w:rPr>
              <w:t xml:space="preserve">Ζωή Γαργάλα </w:t>
            </w:r>
          </w:p>
        </w:tc>
        <w:tc>
          <w:tcPr>
            <w:tcW w:w="4005" w:type="dxa"/>
          </w:tcPr>
          <w:p w14:paraId="4C9AF691" w14:textId="12A6C3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 xml:space="preserve">Παράγοντας βιοηλεκτρισμό από υγρά απόβλητα και απορροές </w:t>
            </w:r>
            <w:proofErr w:type="spellStart"/>
            <w:r w:rsidRPr="00056BC0">
              <w:rPr>
                <w:rFonts w:ascii="Times New Roman" w:hAnsi="Times New Roman"/>
              </w:rPr>
              <w:t>βιοδιεργασιών</w:t>
            </w:r>
            <w:proofErr w:type="spellEnd"/>
            <w:r w:rsidRPr="00056BC0">
              <w:rPr>
                <w:rFonts w:ascii="Times New Roman" w:hAnsi="Times New Roman"/>
              </w:rPr>
              <w:t xml:space="preserve"> πλούσιες σε οξέα</w:t>
            </w:r>
          </w:p>
        </w:tc>
        <w:tc>
          <w:tcPr>
            <w:tcW w:w="3083" w:type="dxa"/>
          </w:tcPr>
          <w:p w14:paraId="3FE4E271" w14:textId="77777777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Γ. Λυμπεράτος (επιβλέπων)</w:t>
            </w:r>
          </w:p>
          <w:p w14:paraId="6FF1FE80" w14:textId="4ACFDE35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37BD8928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C8961FF" w14:textId="6E3CD243" w:rsidR="0038023A" w:rsidRPr="00E42778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lastRenderedPageBreak/>
              <w:t>10</w:t>
            </w:r>
          </w:p>
        </w:tc>
        <w:tc>
          <w:tcPr>
            <w:tcW w:w="1530" w:type="dxa"/>
          </w:tcPr>
          <w:p w14:paraId="1D816156" w14:textId="40773CE0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lang w:val="en-US"/>
              </w:rPr>
              <w:t>1</w:t>
            </w:r>
            <w:r>
              <w:rPr>
                <w:rFonts w:ascii="Times New Roman" w:hAnsi="Times New Roman"/>
              </w:rPr>
              <w:t>8</w:t>
            </w:r>
            <w:r w:rsidRPr="00056BC0">
              <w:rPr>
                <w:rFonts w:ascii="Times New Roman" w:hAnsi="Times New Roman"/>
                <w:lang w:val="en-US"/>
              </w:rPr>
              <w:t>:</w:t>
            </w:r>
            <w:r>
              <w:rPr>
                <w:rFonts w:ascii="Times New Roman" w:hAnsi="Times New Roman"/>
              </w:rPr>
              <w:t>0</w:t>
            </w:r>
            <w:r w:rsidRPr="00056BC0">
              <w:rPr>
                <w:rFonts w:ascii="Times New Roman" w:hAnsi="Times New Roman"/>
                <w:lang w:val="en-US"/>
              </w:rPr>
              <w:t>0-1</w:t>
            </w:r>
            <w:r>
              <w:rPr>
                <w:rFonts w:ascii="Times New Roman" w:hAnsi="Times New Roman"/>
              </w:rPr>
              <w:t>8</w:t>
            </w:r>
            <w:r w:rsidRPr="00056BC0">
              <w:rPr>
                <w:rFonts w:ascii="Times New Roman" w:hAnsi="Times New Roman"/>
                <w:lang w:val="en-US"/>
              </w:rPr>
              <w:t>:</w:t>
            </w:r>
            <w:r>
              <w:rPr>
                <w:rFonts w:ascii="Times New Roman" w:hAnsi="Times New Roman"/>
              </w:rPr>
              <w:t>4</w:t>
            </w:r>
            <w:r w:rsidRPr="00056BC0">
              <w:rPr>
                <w:rFonts w:ascii="Times New Roman" w:hAnsi="Times New Roman"/>
                <w:lang w:val="en-US"/>
              </w:rPr>
              <w:t>0</w:t>
            </w:r>
          </w:p>
        </w:tc>
        <w:tc>
          <w:tcPr>
            <w:tcW w:w="3289" w:type="dxa"/>
          </w:tcPr>
          <w:p w14:paraId="077FD0B9" w14:textId="5D7C9BA8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proofErr w:type="spellStart"/>
            <w:r w:rsidRPr="00056BC0">
              <w:rPr>
                <w:rFonts w:ascii="Times New Roman" w:hAnsi="Times New Roman"/>
                <w:b/>
              </w:rPr>
              <w:t>Βιολέττα</w:t>
            </w:r>
            <w:proofErr w:type="spellEnd"/>
            <w:r w:rsidRPr="00056BC0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056BC0">
              <w:rPr>
                <w:rFonts w:ascii="Times New Roman" w:hAnsi="Times New Roman"/>
                <w:b/>
              </w:rPr>
              <w:t>Πλήτσου</w:t>
            </w:r>
            <w:proofErr w:type="spellEnd"/>
          </w:p>
        </w:tc>
        <w:tc>
          <w:tcPr>
            <w:tcW w:w="4005" w:type="dxa"/>
          </w:tcPr>
          <w:p w14:paraId="4D7710B0" w14:textId="2A37DA61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</w:rPr>
              <w:t xml:space="preserve">Ολιστική διαχείριση και αξιοποίηση βιομηχανικών αποβλήτων ζαχαροπλαστικής προς παραγωγή αερίων </w:t>
            </w:r>
            <w:proofErr w:type="spellStart"/>
            <w:r w:rsidRPr="00056BC0">
              <w:rPr>
                <w:rFonts w:ascii="Times New Roman" w:hAnsi="Times New Roman"/>
              </w:rPr>
              <w:t>βιοκαυσίμων</w:t>
            </w:r>
            <w:proofErr w:type="spellEnd"/>
            <w:r w:rsidRPr="00056BC0">
              <w:rPr>
                <w:rFonts w:ascii="Times New Roman" w:hAnsi="Times New Roman"/>
              </w:rPr>
              <w:t xml:space="preserve"> και </w:t>
            </w:r>
            <w:proofErr w:type="spellStart"/>
            <w:r w:rsidRPr="00056BC0">
              <w:rPr>
                <w:rFonts w:ascii="Times New Roman" w:hAnsi="Times New Roman"/>
              </w:rPr>
              <w:t>βιοπλαστικών</w:t>
            </w:r>
            <w:proofErr w:type="spellEnd"/>
          </w:p>
        </w:tc>
        <w:tc>
          <w:tcPr>
            <w:tcW w:w="3083" w:type="dxa"/>
          </w:tcPr>
          <w:p w14:paraId="0A8FA850" w14:textId="77777777" w:rsidR="0038023A" w:rsidRPr="00056BC0" w:rsidRDefault="0038023A" w:rsidP="0038023A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056BC0">
              <w:rPr>
                <w:rFonts w:ascii="Times New Roman" w:hAnsi="Times New Roman"/>
                <w:b/>
              </w:rPr>
              <w:t>Γ. Λυμπεράτος (επιβλέπων)</w:t>
            </w:r>
          </w:p>
          <w:p w14:paraId="75CF9615" w14:textId="4438CE7E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14048748" w14:textId="77777777" w:rsidTr="00953F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D43A22A" w14:textId="00D87503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lang w:val="en-US"/>
              </w:rPr>
              <w:t>1</w:t>
            </w:r>
            <w:r>
              <w:rPr>
                <w:rFonts w:ascii="Times New Roman" w:hAnsi="Times New Roman"/>
                <w:lang w:val="en-US"/>
              </w:rPr>
              <w:t>1</w:t>
            </w:r>
          </w:p>
        </w:tc>
        <w:tc>
          <w:tcPr>
            <w:tcW w:w="1530" w:type="dxa"/>
          </w:tcPr>
          <w:p w14:paraId="26B10EE9" w14:textId="68FB5462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8</w:t>
            </w:r>
            <w:r w:rsidRPr="00056BC0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>4</w:t>
            </w:r>
            <w:r w:rsidRPr="00056BC0">
              <w:rPr>
                <w:rFonts w:ascii="Times New Roman" w:hAnsi="Times New Roman"/>
              </w:rPr>
              <w:t>0-</w:t>
            </w:r>
            <w:r>
              <w:rPr>
                <w:rFonts w:ascii="Times New Roman" w:hAnsi="Times New Roman"/>
              </w:rPr>
              <w:t>19</w:t>
            </w:r>
            <w:r w:rsidRPr="00056BC0">
              <w:rPr>
                <w:rFonts w:ascii="Times New Roman" w:hAnsi="Times New Roman"/>
              </w:rPr>
              <w:t>:</w:t>
            </w:r>
            <w:r>
              <w:rPr>
                <w:rFonts w:ascii="Times New Roman" w:hAnsi="Times New Roman"/>
              </w:rPr>
              <w:t>2</w:t>
            </w:r>
            <w:r w:rsidRPr="00056BC0">
              <w:rPr>
                <w:rFonts w:ascii="Times New Roman" w:hAnsi="Times New Roman"/>
              </w:rPr>
              <w:t>0</w:t>
            </w:r>
          </w:p>
        </w:tc>
        <w:tc>
          <w:tcPr>
            <w:tcW w:w="3289" w:type="dxa"/>
          </w:tcPr>
          <w:p w14:paraId="7195B89D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b/>
              </w:rPr>
              <w:t xml:space="preserve">Αναστάσιος </w:t>
            </w:r>
            <w:proofErr w:type="spellStart"/>
            <w:r w:rsidRPr="00056BC0">
              <w:rPr>
                <w:rFonts w:ascii="Times New Roman" w:hAnsi="Times New Roman"/>
                <w:b/>
              </w:rPr>
              <w:t>Ζιώμας</w:t>
            </w:r>
            <w:proofErr w:type="spellEnd"/>
            <w:r w:rsidRPr="00056BC0">
              <w:rPr>
                <w:rFonts w:ascii="Times New Roman" w:hAnsi="Times New Roman"/>
                <w:b/>
                <w:lang w:val="en-US"/>
              </w:rPr>
              <w:t xml:space="preserve"> </w:t>
            </w:r>
          </w:p>
          <w:p w14:paraId="17D8532D" w14:textId="77777777" w:rsidR="0038023A" w:rsidRPr="00056BC0" w:rsidRDefault="0038023A" w:rsidP="0038023A">
            <w:pPr>
              <w:tabs>
                <w:tab w:val="left" w:pos="-3402"/>
                <w:tab w:val="left" w:pos="-3261"/>
                <w:tab w:val="left" w:pos="30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</w:rPr>
            </w:pPr>
          </w:p>
        </w:tc>
        <w:tc>
          <w:tcPr>
            <w:tcW w:w="4005" w:type="dxa"/>
          </w:tcPr>
          <w:p w14:paraId="60FBADCD" w14:textId="77777777" w:rsidR="0038023A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val="en-US"/>
              </w:rPr>
            </w:pPr>
            <w:r w:rsidRPr="00056BC0">
              <w:rPr>
                <w:rFonts w:ascii="Times New Roman" w:hAnsi="Times New Roman"/>
                <w:lang w:val="en-US"/>
              </w:rPr>
              <w:t xml:space="preserve">Cultivation of the microalgae </w:t>
            </w:r>
          </w:p>
          <w:p w14:paraId="3247841D" w14:textId="77777777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1F4E79" w:themeColor="accent1" w:themeShade="80"/>
                <w:lang w:val="en-US"/>
              </w:rPr>
            </w:pPr>
            <w:proofErr w:type="spellStart"/>
            <w:r w:rsidRPr="00056BC0">
              <w:rPr>
                <w:rFonts w:ascii="Times New Roman" w:hAnsi="Times New Roman"/>
                <w:lang w:val="en-US"/>
              </w:rPr>
              <w:t>Botroycoccus</w:t>
            </w:r>
            <w:proofErr w:type="spellEnd"/>
            <w:r w:rsidRPr="00056BC0">
              <w:rPr>
                <w:rFonts w:ascii="Times New Roman" w:hAnsi="Times New Roman"/>
                <w:lang w:val="en-US"/>
              </w:rPr>
              <w:t xml:space="preserve"> </w:t>
            </w:r>
            <w:proofErr w:type="spellStart"/>
            <w:r w:rsidRPr="00056BC0">
              <w:rPr>
                <w:rFonts w:ascii="Times New Roman" w:hAnsi="Times New Roman"/>
                <w:lang w:val="en-US"/>
              </w:rPr>
              <w:t>braunii</w:t>
            </w:r>
            <w:proofErr w:type="spellEnd"/>
            <w:r w:rsidRPr="00056BC0">
              <w:rPr>
                <w:rFonts w:ascii="Times New Roman" w:hAnsi="Times New Roman"/>
                <w:lang w:val="en-US"/>
              </w:rPr>
              <w:t xml:space="preserve"> under autotrophic and heterotrophic and mixotrophic conditions in a rice hull hydrolysate for the production of natural antioxidants.</w:t>
            </w:r>
          </w:p>
        </w:tc>
        <w:tc>
          <w:tcPr>
            <w:tcW w:w="3083" w:type="dxa"/>
          </w:tcPr>
          <w:p w14:paraId="7CA422ED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b/>
              </w:rPr>
              <w:t>Μ. Κορνάρος (επιβλέπων)</w:t>
            </w:r>
          </w:p>
          <w:p w14:paraId="3FDCC87F" w14:textId="737CF29C" w:rsidR="0038023A" w:rsidRPr="00056BC0" w:rsidRDefault="0038023A" w:rsidP="0038023A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1F4E79" w:themeColor="accent1" w:themeShade="80"/>
              </w:rPr>
            </w:pPr>
            <w:r w:rsidRPr="00056BC0">
              <w:rPr>
                <w:rFonts w:ascii="Times New Roman" w:hAnsi="Times New Roman"/>
                <w:b/>
              </w:rPr>
              <w:t>Δ.</w:t>
            </w:r>
            <w:r w:rsidRPr="00146A23">
              <w:rPr>
                <w:rFonts w:ascii="Times New Roman" w:hAnsi="Times New Roman"/>
                <w:b/>
              </w:rPr>
              <w:t xml:space="preserve"> </w:t>
            </w:r>
            <w:r w:rsidRPr="00056BC0">
              <w:rPr>
                <w:rFonts w:ascii="Times New Roman" w:hAnsi="Times New Roman"/>
                <w:b/>
              </w:rPr>
              <w:t>Βαγενάς, Γ. Δημακόπουλος</w:t>
            </w:r>
          </w:p>
        </w:tc>
      </w:tr>
      <w:tr w:rsidR="0038023A" w:rsidRPr="00056BC0" w14:paraId="75D8DF75" w14:textId="77777777" w:rsidTr="00953F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F99F7F7" w14:textId="3DC1E853" w:rsidR="0038023A" w:rsidRPr="00056BC0" w:rsidRDefault="0038023A" w:rsidP="0038023A">
            <w:pPr>
              <w:tabs>
                <w:tab w:val="left" w:pos="-3402"/>
                <w:tab w:val="left" w:pos="-3261"/>
                <w:tab w:val="left" w:pos="862"/>
                <w:tab w:val="left" w:pos="4963"/>
                <w:tab w:val="left" w:pos="6804"/>
              </w:tabs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12</w:t>
            </w:r>
          </w:p>
        </w:tc>
        <w:tc>
          <w:tcPr>
            <w:tcW w:w="1530" w:type="dxa"/>
          </w:tcPr>
          <w:p w14:paraId="20CA7BA6" w14:textId="32BC58AD" w:rsidR="0038023A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9</w:t>
            </w:r>
            <w:r w:rsidRPr="00056BC0">
              <w:rPr>
                <w:rFonts w:ascii="Times New Roman" w:hAnsi="Times New Roman"/>
              </w:rPr>
              <w:t>:20-</w:t>
            </w:r>
            <w:r>
              <w:rPr>
                <w:rFonts w:ascii="Times New Roman" w:hAnsi="Times New Roman"/>
              </w:rPr>
              <w:t>20</w:t>
            </w:r>
            <w:r w:rsidRPr="00056BC0">
              <w:rPr>
                <w:rFonts w:ascii="Times New Roman" w:hAnsi="Times New Roman"/>
              </w:rPr>
              <w:t>:00</w:t>
            </w:r>
          </w:p>
        </w:tc>
        <w:tc>
          <w:tcPr>
            <w:tcW w:w="3289" w:type="dxa"/>
          </w:tcPr>
          <w:p w14:paraId="12F65CA2" w14:textId="5D5F3249" w:rsidR="0038023A" w:rsidRPr="00056BC0" w:rsidRDefault="0038023A" w:rsidP="0038023A">
            <w:pPr>
              <w:pStyle w:val="a4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056BC0">
              <w:rPr>
                <w:rFonts w:cs="Times New Roman"/>
                <w:b/>
              </w:rPr>
              <w:t xml:space="preserve">Παναγιώτα </w:t>
            </w:r>
            <w:proofErr w:type="spellStart"/>
            <w:r w:rsidRPr="00056BC0">
              <w:rPr>
                <w:rFonts w:cs="Times New Roman"/>
                <w:b/>
              </w:rPr>
              <w:t>Καρυού</w:t>
            </w:r>
            <w:proofErr w:type="spellEnd"/>
            <w:r w:rsidRPr="00056BC0">
              <w:rPr>
                <w:rFonts w:cs="Times New Roman"/>
                <w:b/>
              </w:rPr>
              <w:t xml:space="preserve"> </w:t>
            </w:r>
          </w:p>
        </w:tc>
        <w:tc>
          <w:tcPr>
            <w:tcW w:w="4005" w:type="dxa"/>
          </w:tcPr>
          <w:p w14:paraId="104C77B7" w14:textId="2818FB2E" w:rsidR="0038023A" w:rsidRPr="00056BC0" w:rsidRDefault="0038023A" w:rsidP="0038023A">
            <w:pPr>
              <w:tabs>
                <w:tab w:val="left" w:pos="-3402"/>
                <w:tab w:val="left" w:pos="-3261"/>
                <w:tab w:val="left" w:pos="4963"/>
                <w:tab w:val="left" w:pos="68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</w:rPr>
              <w:t xml:space="preserve">Ανάπτυξη και βελτιστοποίηση μεθόδων </w:t>
            </w:r>
            <w:proofErr w:type="spellStart"/>
            <w:r w:rsidRPr="00056BC0">
              <w:rPr>
                <w:rFonts w:ascii="Times New Roman" w:hAnsi="Times New Roman"/>
              </w:rPr>
              <w:t>προεπεξεργασίας</w:t>
            </w:r>
            <w:proofErr w:type="spellEnd"/>
            <w:r w:rsidRPr="00056BC0">
              <w:rPr>
                <w:rFonts w:ascii="Times New Roman" w:hAnsi="Times New Roman"/>
              </w:rPr>
              <w:t xml:space="preserve"> φλοιών ρυζιού και μελέτη για ανάκτηση οξειδίου του πυριτίου</w:t>
            </w:r>
          </w:p>
        </w:tc>
        <w:tc>
          <w:tcPr>
            <w:tcW w:w="3083" w:type="dxa"/>
          </w:tcPr>
          <w:p w14:paraId="6168D353" w14:textId="77777777" w:rsidR="0038023A" w:rsidRPr="00056BC0" w:rsidRDefault="0038023A" w:rsidP="0038023A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056BC0">
              <w:rPr>
                <w:rFonts w:ascii="Times New Roman" w:hAnsi="Times New Roman"/>
                <w:b/>
              </w:rPr>
              <w:t>Μ. Κορνάρος (επιβλέπων)</w:t>
            </w:r>
          </w:p>
          <w:p w14:paraId="6099582F" w14:textId="1B743213" w:rsidR="0038023A" w:rsidRPr="00056BC0" w:rsidRDefault="0038023A" w:rsidP="0038023A">
            <w:pPr>
              <w:pStyle w:val="a4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056BC0">
              <w:rPr>
                <w:rFonts w:cs="Times New Roman"/>
                <w:b/>
              </w:rPr>
              <w:t>Δ.</w:t>
            </w:r>
            <w:r w:rsidRPr="00146A23">
              <w:rPr>
                <w:rFonts w:cs="Times New Roman"/>
                <w:b/>
              </w:rPr>
              <w:t xml:space="preserve"> </w:t>
            </w:r>
            <w:r w:rsidRPr="00056BC0">
              <w:rPr>
                <w:rFonts w:cs="Times New Roman"/>
                <w:b/>
              </w:rPr>
              <w:t>Βαγενάς, Γ. Δημακόπουλος</w:t>
            </w:r>
          </w:p>
        </w:tc>
      </w:tr>
    </w:tbl>
    <w:p w14:paraId="29356816" w14:textId="7983A7D8" w:rsidR="00056BC0" w:rsidRDefault="00056BC0" w:rsidP="009606A7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</w:rPr>
      </w:pPr>
    </w:p>
    <w:p w14:paraId="6CE101AA" w14:textId="0F08352F" w:rsidR="0098304D" w:rsidRPr="0098304D" w:rsidRDefault="0098304D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  <w:r w:rsidRPr="0098304D">
        <w:rPr>
          <w:rFonts w:ascii="Times New Roman" w:hAnsi="Times New Roman"/>
          <w:color w:val="FF0000"/>
          <w:lang w:val="en-US"/>
        </w:rPr>
        <w:t>Zoom Link</w:t>
      </w:r>
      <w:r w:rsidRPr="0098304D">
        <w:rPr>
          <w:rFonts w:ascii="Times New Roman" w:hAnsi="Times New Roman"/>
          <w:color w:val="FF0000"/>
          <w:lang w:val="en-US"/>
        </w:rPr>
        <w:br/>
      </w:r>
      <w:r w:rsidRPr="0098304D">
        <w:rPr>
          <w:rFonts w:ascii="Times New Roman" w:hAnsi="Times New Roman"/>
          <w:color w:val="1F4E79" w:themeColor="accent1" w:themeShade="80"/>
          <w:lang w:val="en-US"/>
        </w:rPr>
        <w:t>Topic: ENGLISH CTP -  Zoom Meeting</w:t>
      </w:r>
    </w:p>
    <w:p w14:paraId="06FE7353" w14:textId="77777777" w:rsidR="0098304D" w:rsidRPr="0098304D" w:rsidRDefault="0098304D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</w:p>
    <w:p w14:paraId="6A9AF724" w14:textId="77777777" w:rsidR="0098304D" w:rsidRPr="0098304D" w:rsidRDefault="0098304D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FF0000"/>
          <w:lang w:val="en-US"/>
        </w:rPr>
      </w:pPr>
      <w:r w:rsidRPr="0098304D">
        <w:rPr>
          <w:rFonts w:ascii="Times New Roman" w:hAnsi="Times New Roman"/>
          <w:color w:val="FF0000"/>
          <w:lang w:val="en-US"/>
        </w:rPr>
        <w:t>Join Zoom Meeting</w:t>
      </w:r>
    </w:p>
    <w:p w14:paraId="5607FE90" w14:textId="4570AF77" w:rsidR="0098304D" w:rsidRPr="0098304D" w:rsidRDefault="007F68EB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  <w:hyperlink r:id="rId7" w:history="1">
        <w:r w:rsidR="0098304D" w:rsidRPr="004B2877">
          <w:rPr>
            <w:rStyle w:val="-"/>
            <w:rFonts w:ascii="Times New Roman" w:hAnsi="Times New Roman"/>
            <w:lang w:val="en-US"/>
          </w:rPr>
          <w:t>https://upatras-gr.zoom.us/j/93010684563?pwd=Tk51bmg5UU1rY0NBZENNTDM0S0g2QT09</w:t>
        </w:r>
      </w:hyperlink>
      <w:r w:rsidR="0098304D">
        <w:rPr>
          <w:rFonts w:ascii="Times New Roman" w:hAnsi="Times New Roman"/>
          <w:color w:val="1F4E79" w:themeColor="accent1" w:themeShade="80"/>
          <w:lang w:val="en-US"/>
        </w:rPr>
        <w:t xml:space="preserve"> </w:t>
      </w:r>
    </w:p>
    <w:p w14:paraId="0BBDB607" w14:textId="77777777" w:rsidR="0098304D" w:rsidRPr="0098304D" w:rsidRDefault="0098304D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</w:p>
    <w:p w14:paraId="07FCEA9C" w14:textId="77777777" w:rsidR="0098304D" w:rsidRPr="0098304D" w:rsidRDefault="0098304D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FF0000"/>
          <w:lang w:val="en-US"/>
        </w:rPr>
      </w:pPr>
      <w:r w:rsidRPr="0098304D">
        <w:rPr>
          <w:rFonts w:ascii="Times New Roman" w:hAnsi="Times New Roman"/>
          <w:color w:val="FF0000"/>
          <w:lang w:val="en-US"/>
        </w:rPr>
        <w:t>Meeting ID: 930 1068 4563</w:t>
      </w:r>
    </w:p>
    <w:p w14:paraId="0CC121C4" w14:textId="77777777" w:rsidR="0098304D" w:rsidRPr="0098304D" w:rsidRDefault="0098304D" w:rsidP="0098304D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color w:val="1F4E79" w:themeColor="accent1" w:themeShade="80"/>
          <w:lang w:val="en-US"/>
        </w:rPr>
      </w:pPr>
      <w:r w:rsidRPr="0098304D">
        <w:rPr>
          <w:rFonts w:ascii="Times New Roman" w:hAnsi="Times New Roman"/>
          <w:color w:val="1F4E79" w:themeColor="accent1" w:themeShade="80"/>
          <w:lang w:val="en-US"/>
        </w:rPr>
        <w:t>Passcode: 048609</w:t>
      </w:r>
    </w:p>
    <w:sectPr w:rsidR="0098304D" w:rsidRPr="0098304D" w:rsidSect="002D69BD">
      <w:pgSz w:w="16838" w:h="11906" w:orient="landscape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A1"/>
    <w:family w:val="script"/>
    <w:pitch w:val="variable"/>
    <w:sig w:usb0="00000287" w:usb1="00000000" w:usb2="00000000" w:usb3="00000000" w:csb0="0000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F6F81"/>
    <w:multiLevelType w:val="hybridMultilevel"/>
    <w:tmpl w:val="BA12DC84"/>
    <w:lvl w:ilvl="0" w:tplc="86701B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F41476"/>
    <w:multiLevelType w:val="hybridMultilevel"/>
    <w:tmpl w:val="018E239C"/>
    <w:lvl w:ilvl="0" w:tplc="7408E8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sTQyNDUyNjA1MTRR0lEKTi0uzszPAykwqgUAXYrQbywAAAA="/>
  </w:docVars>
  <w:rsids>
    <w:rsidRoot w:val="00B0260B"/>
    <w:rsid w:val="00016192"/>
    <w:rsid w:val="00017236"/>
    <w:rsid w:val="00027C1F"/>
    <w:rsid w:val="00040935"/>
    <w:rsid w:val="00045784"/>
    <w:rsid w:val="00047D95"/>
    <w:rsid w:val="00056BC0"/>
    <w:rsid w:val="00062B56"/>
    <w:rsid w:val="00095302"/>
    <w:rsid w:val="000961CB"/>
    <w:rsid w:val="000C105A"/>
    <w:rsid w:val="000C786D"/>
    <w:rsid w:val="000E36C4"/>
    <w:rsid w:val="000E71D5"/>
    <w:rsid w:val="0010008D"/>
    <w:rsid w:val="001149C8"/>
    <w:rsid w:val="00146A23"/>
    <w:rsid w:val="00172DE8"/>
    <w:rsid w:val="001C2054"/>
    <w:rsid w:val="001D439E"/>
    <w:rsid w:val="001F2BD5"/>
    <w:rsid w:val="001F48A9"/>
    <w:rsid w:val="0023044B"/>
    <w:rsid w:val="00296138"/>
    <w:rsid w:val="002A6E82"/>
    <w:rsid w:val="002A79B0"/>
    <w:rsid w:val="002B4E93"/>
    <w:rsid w:val="002D0588"/>
    <w:rsid w:val="002D69BD"/>
    <w:rsid w:val="002F21C3"/>
    <w:rsid w:val="00301FBF"/>
    <w:rsid w:val="003609AE"/>
    <w:rsid w:val="00361362"/>
    <w:rsid w:val="0037205C"/>
    <w:rsid w:val="0038023A"/>
    <w:rsid w:val="00390707"/>
    <w:rsid w:val="00394E33"/>
    <w:rsid w:val="003B07D0"/>
    <w:rsid w:val="00405ECF"/>
    <w:rsid w:val="00427FCC"/>
    <w:rsid w:val="004434AF"/>
    <w:rsid w:val="00452337"/>
    <w:rsid w:val="004613AB"/>
    <w:rsid w:val="004C660A"/>
    <w:rsid w:val="004D4BDE"/>
    <w:rsid w:val="00506DCF"/>
    <w:rsid w:val="00513349"/>
    <w:rsid w:val="0051578B"/>
    <w:rsid w:val="00516B4D"/>
    <w:rsid w:val="005263AB"/>
    <w:rsid w:val="00541139"/>
    <w:rsid w:val="00580844"/>
    <w:rsid w:val="00582476"/>
    <w:rsid w:val="0059269C"/>
    <w:rsid w:val="005A32C0"/>
    <w:rsid w:val="005D68DA"/>
    <w:rsid w:val="00600437"/>
    <w:rsid w:val="00655DB1"/>
    <w:rsid w:val="006705CA"/>
    <w:rsid w:val="00674C62"/>
    <w:rsid w:val="00677A91"/>
    <w:rsid w:val="00677E0A"/>
    <w:rsid w:val="006A3CA2"/>
    <w:rsid w:val="006B52AB"/>
    <w:rsid w:val="006D4492"/>
    <w:rsid w:val="006D7F29"/>
    <w:rsid w:val="0071282C"/>
    <w:rsid w:val="00726749"/>
    <w:rsid w:val="00733F85"/>
    <w:rsid w:val="00734324"/>
    <w:rsid w:val="00752829"/>
    <w:rsid w:val="00770A45"/>
    <w:rsid w:val="007A1FCF"/>
    <w:rsid w:val="007A5459"/>
    <w:rsid w:val="007A7934"/>
    <w:rsid w:val="007C3124"/>
    <w:rsid w:val="007D0DEF"/>
    <w:rsid w:val="007F68EB"/>
    <w:rsid w:val="008260A1"/>
    <w:rsid w:val="00832FDF"/>
    <w:rsid w:val="008C1DC5"/>
    <w:rsid w:val="008D2D58"/>
    <w:rsid w:val="008E77EA"/>
    <w:rsid w:val="00923BD0"/>
    <w:rsid w:val="009378A1"/>
    <w:rsid w:val="0095056E"/>
    <w:rsid w:val="009525E3"/>
    <w:rsid w:val="00953FB3"/>
    <w:rsid w:val="009606A7"/>
    <w:rsid w:val="0096281F"/>
    <w:rsid w:val="009649BB"/>
    <w:rsid w:val="0098304D"/>
    <w:rsid w:val="00983695"/>
    <w:rsid w:val="009A516F"/>
    <w:rsid w:val="00A20EA3"/>
    <w:rsid w:val="00A244E5"/>
    <w:rsid w:val="00A30F99"/>
    <w:rsid w:val="00A61D77"/>
    <w:rsid w:val="00A64DF4"/>
    <w:rsid w:val="00A91FE1"/>
    <w:rsid w:val="00AA6EE6"/>
    <w:rsid w:val="00AD2442"/>
    <w:rsid w:val="00AD546E"/>
    <w:rsid w:val="00AD62C6"/>
    <w:rsid w:val="00AE1B7C"/>
    <w:rsid w:val="00AE6A93"/>
    <w:rsid w:val="00AF329D"/>
    <w:rsid w:val="00B0260B"/>
    <w:rsid w:val="00B06DC2"/>
    <w:rsid w:val="00B25664"/>
    <w:rsid w:val="00B34FB5"/>
    <w:rsid w:val="00B4598D"/>
    <w:rsid w:val="00B570D7"/>
    <w:rsid w:val="00B63E06"/>
    <w:rsid w:val="00B64D15"/>
    <w:rsid w:val="00B7008E"/>
    <w:rsid w:val="00B85721"/>
    <w:rsid w:val="00BA29CA"/>
    <w:rsid w:val="00BE4025"/>
    <w:rsid w:val="00C21DB5"/>
    <w:rsid w:val="00C244DF"/>
    <w:rsid w:val="00C3403C"/>
    <w:rsid w:val="00C44BE5"/>
    <w:rsid w:val="00C51B19"/>
    <w:rsid w:val="00C540EA"/>
    <w:rsid w:val="00C7217D"/>
    <w:rsid w:val="00C863B6"/>
    <w:rsid w:val="00CF5595"/>
    <w:rsid w:val="00D26B29"/>
    <w:rsid w:val="00D323FB"/>
    <w:rsid w:val="00D36D6D"/>
    <w:rsid w:val="00D45089"/>
    <w:rsid w:val="00D75389"/>
    <w:rsid w:val="00DE7CAF"/>
    <w:rsid w:val="00DF01B0"/>
    <w:rsid w:val="00DF7204"/>
    <w:rsid w:val="00E3046D"/>
    <w:rsid w:val="00E42778"/>
    <w:rsid w:val="00E45CA7"/>
    <w:rsid w:val="00E50E6E"/>
    <w:rsid w:val="00E70C0B"/>
    <w:rsid w:val="00E7156A"/>
    <w:rsid w:val="00E84481"/>
    <w:rsid w:val="00EE58D2"/>
    <w:rsid w:val="00F03BFB"/>
    <w:rsid w:val="00F31525"/>
    <w:rsid w:val="00F471C4"/>
    <w:rsid w:val="00F51F29"/>
    <w:rsid w:val="00F60783"/>
    <w:rsid w:val="00F6136F"/>
    <w:rsid w:val="00F6220D"/>
    <w:rsid w:val="00F63BD1"/>
    <w:rsid w:val="00F655DB"/>
    <w:rsid w:val="00F87031"/>
    <w:rsid w:val="00FA30D6"/>
    <w:rsid w:val="00FB34C4"/>
    <w:rsid w:val="00FB74F3"/>
    <w:rsid w:val="00FC3BCC"/>
    <w:rsid w:val="00FD1DE4"/>
    <w:rsid w:val="00FF2043"/>
    <w:rsid w:val="00FF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5E88E"/>
  <w15:chartTrackingRefBased/>
  <w15:docId w15:val="{394398BD-34CF-4618-9219-E156BFF58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260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ambria" w:eastAsia="Times New Roman" w:hAnsi="Cambria" w:cs="Times New Roman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0260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0260B"/>
    <w:pPr>
      <w:autoSpaceDE w:val="0"/>
      <w:autoSpaceDN w:val="0"/>
      <w:adjustRightInd w:val="0"/>
      <w:spacing w:after="0" w:line="240" w:lineRule="auto"/>
    </w:pPr>
    <w:rPr>
      <w:rFonts w:ascii="Comic Sans MS" w:eastAsia="Times New Roman" w:hAnsi="Comic Sans MS" w:cs="Comic Sans MS"/>
      <w:color w:val="000000"/>
      <w:lang w:val="en-US"/>
    </w:rPr>
  </w:style>
  <w:style w:type="paragraph" w:styleId="a4">
    <w:name w:val="No Spacing"/>
    <w:uiPriority w:val="1"/>
    <w:qFormat/>
    <w:rsid w:val="00B0260B"/>
    <w:pPr>
      <w:spacing w:after="0" w:line="240" w:lineRule="auto"/>
    </w:pPr>
    <w:rPr>
      <w:rFonts w:ascii="Times New Roman" w:hAnsi="Times New Roman"/>
    </w:rPr>
  </w:style>
  <w:style w:type="table" w:styleId="5-1">
    <w:name w:val="Grid Table 5 Dark Accent 1"/>
    <w:basedOn w:val="a1"/>
    <w:uiPriority w:val="50"/>
    <w:rsid w:val="00B026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5">
    <w:name w:val="List Paragraph"/>
    <w:basedOn w:val="a"/>
    <w:uiPriority w:val="34"/>
    <w:qFormat/>
    <w:rsid w:val="00172DE8"/>
    <w:pPr>
      <w:ind w:left="720"/>
      <w:contextualSpacing/>
    </w:pPr>
  </w:style>
  <w:style w:type="paragraph" w:styleId="a6">
    <w:name w:val="Balloon Text"/>
    <w:basedOn w:val="a"/>
    <w:link w:val="Char"/>
    <w:uiPriority w:val="99"/>
    <w:semiHidden/>
    <w:unhideWhenUsed/>
    <w:rsid w:val="000C786D"/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6"/>
    <w:uiPriority w:val="99"/>
    <w:semiHidden/>
    <w:rsid w:val="000C786D"/>
    <w:rPr>
      <w:rFonts w:ascii="Segoe UI" w:eastAsia="Times New Roman" w:hAnsi="Segoe UI" w:cs="Segoe UI"/>
      <w:sz w:val="18"/>
      <w:szCs w:val="18"/>
      <w:lang w:eastAsia="el-GR"/>
    </w:rPr>
  </w:style>
  <w:style w:type="character" w:styleId="-">
    <w:name w:val="Hyperlink"/>
    <w:basedOn w:val="a0"/>
    <w:uiPriority w:val="99"/>
    <w:unhideWhenUsed/>
    <w:rsid w:val="0098304D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830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11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patras-gr.zoom.us/j/93010684563?pwd=Tk51bmg5UU1rY0NBZENNTDM0S0g2Q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0</Words>
  <Characters>2539</Characters>
  <Application>Microsoft Office Word</Application>
  <DocSecurity>0</DocSecurity>
  <Lines>21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opoulounia@gmail.com</dc:creator>
  <cp:keywords/>
  <dc:description/>
  <cp:lastModifiedBy>dceup</cp:lastModifiedBy>
  <cp:revision>2</cp:revision>
  <cp:lastPrinted>2021-06-29T09:31:00Z</cp:lastPrinted>
  <dcterms:created xsi:type="dcterms:W3CDTF">2023-03-02T10:18:00Z</dcterms:created>
  <dcterms:modified xsi:type="dcterms:W3CDTF">2023-03-02T10:18:00Z</dcterms:modified>
</cp:coreProperties>
</file>